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73ADAC18" w14:textId="77777777" w:rsidR="00C90C3D" w:rsidRDefault="00C90C3D" w:rsidP="00C90C3D">
      <w:pPr>
        <w:spacing w:line="240" w:lineRule="auto"/>
        <w:contextualSpacing/>
      </w:pPr>
      <w:r>
        <w:t xml:space="preserve">Instructor: </w:t>
      </w:r>
      <w:r>
        <w:tab/>
        <w:t>James Caton</w:t>
      </w:r>
      <w:r>
        <w:tab/>
      </w:r>
      <w:r>
        <w:tab/>
      </w:r>
      <w:r>
        <w:tab/>
      </w:r>
      <w:r>
        <w:tab/>
      </w:r>
      <w:r>
        <w:tab/>
      </w:r>
      <w:r>
        <w:tab/>
      </w:r>
    </w:p>
    <w:p w14:paraId="68B01D3C"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 xml:space="preserve">Office Hours: </w:t>
      </w:r>
      <w:r>
        <w:tab/>
        <w:t xml:space="preserve">Tuesday 11:30 AM – 1:00 PM </w:t>
      </w:r>
    </w:p>
    <w:p w14:paraId="475E8533"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ab/>
      </w:r>
      <w:r>
        <w:tab/>
      </w:r>
      <w:proofErr w:type="spellStart"/>
      <w:r>
        <w:t>Thur</w:t>
      </w:r>
      <w:proofErr w:type="spellEnd"/>
      <w:r>
        <w:t>: 9:00 AM – 9:45 AM</w:t>
      </w:r>
    </w:p>
    <w:p w14:paraId="2DBD54D8" w14:textId="77777777" w:rsidR="00C90C3D" w:rsidRDefault="00C90C3D" w:rsidP="00D02AE6">
      <w:pPr>
        <w:tabs>
          <w:tab w:val="left" w:pos="720"/>
          <w:tab w:val="left" w:pos="1440"/>
          <w:tab w:val="left" w:pos="2160"/>
          <w:tab w:val="left" w:pos="2880"/>
          <w:tab w:val="left" w:pos="3600"/>
          <w:tab w:val="left" w:pos="6086"/>
        </w:tabs>
      </w:pPr>
    </w:p>
    <w:p w14:paraId="2B941F37" w14:textId="0A5659BD"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Syllabus subject to change to suit needs of the class and in light of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7A902A3B" w14:textId="77777777" w:rsidR="00C90C3D" w:rsidRDefault="00C90C3D" w:rsidP="00C90C3D">
      <w:pPr>
        <w:rPr>
          <w:b/>
        </w:rPr>
      </w:pPr>
      <w:r>
        <w:rPr>
          <w:b/>
        </w:rPr>
        <w:t>Grading:</w:t>
      </w:r>
    </w:p>
    <w:p w14:paraId="07B113B8" w14:textId="77777777" w:rsidR="00C90C3D" w:rsidRPr="00DC55F0" w:rsidRDefault="00C90C3D" w:rsidP="00C90C3D">
      <w:r w:rsidRPr="00DC55F0">
        <w:t>Classroom</w:t>
      </w:r>
      <w:r>
        <w:t xml:space="preserve"> Notes (Participation):</w:t>
      </w:r>
      <w:r>
        <w:tab/>
      </w:r>
      <w:r>
        <w:tab/>
        <w:t>20%</w:t>
      </w:r>
    </w:p>
    <w:p w14:paraId="2F4E3E1B" w14:textId="77777777" w:rsidR="00C90C3D" w:rsidRDefault="00C90C3D" w:rsidP="00C90C3D">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67B1577D" w14:textId="77777777" w:rsidR="00C90C3D" w:rsidRDefault="00C90C3D" w:rsidP="00C90C3D">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197653C5" w14:textId="77777777" w:rsidR="00C90C3D" w:rsidRDefault="00C90C3D" w:rsidP="00C90C3D">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Pr>
          <w:color w:val="2F5496" w:themeColor="accent1" w:themeShade="BF"/>
        </w:rPr>
        <w:t>6</w:t>
      </w:r>
      <w:r w:rsidRPr="00E742DE">
        <w:rPr>
          <w:color w:val="2F5496" w:themeColor="accent1" w:themeShade="BF"/>
        </w:rPr>
        <w:t xml:space="preserve">% </w:t>
      </w:r>
    </w:p>
    <w:p w14:paraId="6B785B9E" w14:textId="77777777" w:rsidR="00C90C3D" w:rsidRPr="00E742DE" w:rsidRDefault="00C90C3D" w:rsidP="00C90C3D">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t>25.01%</w:t>
      </w:r>
    </w:p>
    <w:p w14:paraId="035FBF4D" w14:textId="77777777" w:rsidR="00C90C3D" w:rsidRDefault="00C90C3D" w:rsidP="00C90C3D">
      <w:r>
        <w:t xml:space="preserve">Project Presentation </w:t>
      </w:r>
      <w:r>
        <w:tab/>
      </w:r>
      <w:r>
        <w:tab/>
      </w:r>
      <w:r>
        <w:tab/>
      </w:r>
      <w:r>
        <w:tab/>
        <w:t>4.99%</w:t>
      </w:r>
    </w:p>
    <w:p w14:paraId="0B3AAD0A" w14:textId="77777777" w:rsidR="00C90C3D" w:rsidRDefault="00C90C3D" w:rsidP="00C90C3D">
      <w:r>
        <w:t>Homework</w:t>
      </w:r>
      <w:r>
        <w:tab/>
      </w:r>
      <w:r>
        <w:tab/>
      </w:r>
      <w:r>
        <w:tab/>
      </w:r>
      <w:r>
        <w:tab/>
      </w:r>
      <w:r>
        <w:tab/>
        <w:t>40%</w:t>
      </w:r>
    </w:p>
    <w:p w14:paraId="650D17B8" w14:textId="77777777" w:rsidR="00C90C3D" w:rsidRPr="009336D2" w:rsidRDefault="00C90C3D" w:rsidP="00C90C3D">
      <w:pPr>
        <w:rPr>
          <w:b/>
        </w:rPr>
      </w:pPr>
      <w:bookmarkStart w:id="2" w:name="_Hlk525137502"/>
      <w:r w:rsidRPr="009336D2">
        <w:rPr>
          <w:b/>
        </w:rPr>
        <w:t>Extra Credit</w:t>
      </w:r>
    </w:p>
    <w:p w14:paraId="4253EBCC" w14:textId="77777777" w:rsidR="00C90C3D" w:rsidRDefault="00C90C3D" w:rsidP="00C90C3D">
      <w:pPr>
        <w:ind w:left="720"/>
      </w:pPr>
      <w:r>
        <w:t>Extra credit opportunities for attendance of speaking events at Barry Hall may  be made available periodically throughout the semester and can amount to no more than 3% of your total grade.</w:t>
      </w:r>
    </w:p>
    <w:p w14:paraId="2889D7EA" w14:textId="77777777" w:rsidR="00C90C3D" w:rsidRDefault="00C90C3D" w:rsidP="00C90C3D">
      <w:r>
        <w:t xml:space="preserve"> </w:t>
      </w:r>
    </w:p>
    <w:bookmarkEnd w:id="2"/>
    <w:p w14:paraId="4B2CE793" w14:textId="77777777" w:rsidR="00C90C3D" w:rsidRDefault="00C90C3D" w:rsidP="00C90C3D">
      <w:pPr>
        <w:spacing w:line="240" w:lineRule="auto"/>
        <w:contextualSpacing/>
      </w:pPr>
      <w:r>
        <w:rPr>
          <w:b/>
        </w:rPr>
        <w:t>Grades</w:t>
      </w:r>
      <w:r w:rsidRPr="007B6328">
        <w:tab/>
      </w:r>
    </w:p>
    <w:p w14:paraId="14BCDBC1" w14:textId="77777777" w:rsidR="00C90C3D" w:rsidRPr="007B6328" w:rsidRDefault="00C90C3D" w:rsidP="00C90C3D">
      <w:pPr>
        <w:spacing w:line="240" w:lineRule="auto"/>
        <w:contextualSpacing/>
      </w:pPr>
      <w:r w:rsidRPr="007B6328">
        <w:tab/>
      </w:r>
      <w:r w:rsidRPr="007B6328">
        <w:tab/>
      </w:r>
      <w:r w:rsidRPr="007B6328">
        <w:tab/>
      </w:r>
      <w:r w:rsidRPr="007B6328">
        <w:tab/>
      </w:r>
    </w:p>
    <w:p w14:paraId="2C473D6D" w14:textId="77777777" w:rsidR="00C90C3D" w:rsidRDefault="00C90C3D" w:rsidP="00C90C3D">
      <w:pPr>
        <w:spacing w:line="240" w:lineRule="auto"/>
        <w:ind w:firstLine="720"/>
        <w:contextualSpacing/>
      </w:pPr>
      <w:r>
        <w:t>Between 90% and 99.99%</w:t>
      </w:r>
      <w:r>
        <w:tab/>
        <w:t>A</w:t>
      </w:r>
    </w:p>
    <w:p w14:paraId="440C4EEC" w14:textId="77777777" w:rsidR="00C90C3D" w:rsidRDefault="00C90C3D" w:rsidP="00C90C3D">
      <w:pPr>
        <w:spacing w:line="240" w:lineRule="auto"/>
        <w:ind w:firstLine="720"/>
        <w:contextualSpacing/>
      </w:pPr>
      <w:r>
        <w:t>Between 80% and 89.99%</w:t>
      </w:r>
      <w:r>
        <w:tab/>
        <w:t>B</w:t>
      </w:r>
    </w:p>
    <w:p w14:paraId="273C82C9" w14:textId="77777777" w:rsidR="00C90C3D" w:rsidRDefault="00C90C3D" w:rsidP="00C90C3D">
      <w:pPr>
        <w:spacing w:line="240" w:lineRule="auto"/>
        <w:ind w:firstLine="720"/>
        <w:contextualSpacing/>
      </w:pPr>
      <w:r>
        <w:t>Between 70% and 79.99%</w:t>
      </w:r>
      <w:r>
        <w:tab/>
        <w:t>C</w:t>
      </w:r>
    </w:p>
    <w:p w14:paraId="577224B2" w14:textId="77777777" w:rsidR="00C90C3D" w:rsidRDefault="00C90C3D" w:rsidP="00C90C3D">
      <w:pPr>
        <w:spacing w:line="240" w:lineRule="auto"/>
        <w:ind w:firstLine="720"/>
        <w:contextualSpacing/>
      </w:pPr>
      <w:r>
        <w:t>60% and Less Than 69.99%</w:t>
      </w:r>
      <w:r>
        <w:tab/>
        <w:t>D</w:t>
      </w:r>
    </w:p>
    <w:p w14:paraId="50F6AC09" w14:textId="77777777" w:rsidR="00C90C3D" w:rsidRDefault="00C90C3D" w:rsidP="00C90C3D">
      <w:pPr>
        <w:spacing w:line="240" w:lineRule="auto"/>
        <w:ind w:firstLine="720"/>
        <w:contextualSpacing/>
      </w:pPr>
      <w:r>
        <w:t xml:space="preserve">Less Than 60% </w:t>
      </w:r>
      <w:r>
        <w:tab/>
      </w:r>
      <w:r>
        <w:tab/>
      </w:r>
      <w:r>
        <w:tab/>
        <w:t>F</w:t>
      </w:r>
    </w:p>
    <w:p w14:paraId="2232BA46" w14:textId="77777777" w:rsidR="00C90C3D" w:rsidRDefault="00C90C3D" w:rsidP="00C90C3D">
      <w:pPr>
        <w:rPr>
          <w:b/>
        </w:rPr>
      </w:pPr>
    </w:p>
    <w:p w14:paraId="0F20E394" w14:textId="77777777" w:rsidR="00C90C3D" w:rsidRDefault="00C90C3D" w:rsidP="00C90C3D">
      <w:pPr>
        <w:rPr>
          <w:b/>
        </w:rPr>
      </w:pPr>
      <w:r>
        <w:rPr>
          <w:b/>
        </w:rPr>
        <w:t>Course Software:</w:t>
      </w:r>
    </w:p>
    <w:p w14:paraId="7BC75790" w14:textId="77777777" w:rsidR="00C90C3D" w:rsidRDefault="00C90C3D" w:rsidP="00C90C3D">
      <w:pPr>
        <w:spacing w:after="0" w:line="240" w:lineRule="auto"/>
        <w:ind w:left="720"/>
        <w:contextualSpacing/>
      </w:pPr>
      <w:r>
        <w:t>Python 3.0+</w:t>
      </w:r>
    </w:p>
    <w:p w14:paraId="2977355C" w14:textId="77777777" w:rsidR="00C90C3D" w:rsidRDefault="00C90C3D" w:rsidP="00C90C3D">
      <w:pPr>
        <w:spacing w:after="0" w:line="240" w:lineRule="auto"/>
        <w:ind w:left="720"/>
        <w:contextualSpacing/>
      </w:pPr>
      <w:r>
        <w:t>Anaconda (with Spyder)</w:t>
      </w:r>
    </w:p>
    <w:p w14:paraId="5D46E29C" w14:textId="77777777" w:rsidR="00C90C3D" w:rsidRDefault="00C90C3D" w:rsidP="00C90C3D">
      <w:pPr>
        <w:spacing w:after="0" w:line="240" w:lineRule="auto"/>
        <w:ind w:left="720"/>
        <w:contextualSpacing/>
      </w:pPr>
    </w:p>
    <w:p w14:paraId="037072DC" w14:textId="77777777" w:rsidR="00C90C3D" w:rsidRPr="00B55D0E" w:rsidRDefault="00C90C3D" w:rsidP="00C90C3D">
      <w:pPr>
        <w:rPr>
          <w:b/>
          <w:bCs/>
        </w:rPr>
      </w:pPr>
      <w:r w:rsidRPr="00B55D0E">
        <w:rPr>
          <w:b/>
          <w:bCs/>
        </w:rPr>
        <w:t>Class Notes</w:t>
      </w:r>
      <w:r>
        <w:rPr>
          <w:b/>
          <w:bCs/>
        </w:rPr>
        <w:t xml:space="preserve"> (Participation)</w:t>
      </w:r>
      <w:r w:rsidRPr="00B55D0E">
        <w:rPr>
          <w:b/>
          <w:bCs/>
        </w:rPr>
        <w:t>:</w:t>
      </w:r>
    </w:p>
    <w:p w14:paraId="0BF322E3" w14:textId="77777777" w:rsidR="00C90C3D" w:rsidRDefault="00C90C3D" w:rsidP="00C90C3D">
      <w:pPr>
        <w:ind w:left="720"/>
      </w:pPr>
      <w:r>
        <w:lastRenderedPageBreak/>
        <w:t xml:space="preserve">Class notes for each section should be recorded in a </w:t>
      </w:r>
      <w:proofErr w:type="spellStart"/>
      <w:r>
        <w:t>Jupyter</w:t>
      </w:r>
      <w:proofErr w:type="spellEnd"/>
      <w:r>
        <w:t xml:space="preserve"> Notebook and must be uploaded to your GitHub account by the last Sunday of each section by 11:59 PM.  Class notes should be uploaded to a folder titled “In Class Projects”. </w:t>
      </w:r>
    </w:p>
    <w:p w14:paraId="098E2474" w14:textId="77777777" w:rsidR="00C90C3D" w:rsidRDefault="00C90C3D" w:rsidP="00C90C3D">
      <w:pPr>
        <w:ind w:left="720"/>
        <w:rPr>
          <w:b/>
          <w:bCs/>
        </w:rPr>
      </w:pPr>
      <w:r w:rsidRPr="00B55D0E">
        <w:rPr>
          <w:b/>
          <w:bCs/>
        </w:rPr>
        <w:t>Notes should be in your own words</w:t>
      </w:r>
      <w:r>
        <w:rPr>
          <w:b/>
          <w:bCs/>
        </w:rPr>
        <w:t>. Exploration is regarded. Verbatim copies of the professor’s notes will be penalized.</w:t>
      </w:r>
    </w:p>
    <w:p w14:paraId="2D191C48" w14:textId="77777777" w:rsidR="00C90C3D" w:rsidRDefault="00C90C3D" w:rsidP="00C90C3D">
      <w:pPr>
        <w:ind w:left="720"/>
      </w:pPr>
      <w:r>
        <w:t>Students are expected to participate in class by working on exercises presented in class, asking questions, using online resources (i.e., Google, Stack Overflow, official  Python documentation) to find solutions to problems, and participating in discussion.</w:t>
      </w:r>
    </w:p>
    <w:p w14:paraId="375EBB17" w14:textId="77777777" w:rsidR="00C90C3D" w:rsidRDefault="00C90C3D" w:rsidP="00C90C3D">
      <w:pPr>
        <w:ind w:left="720"/>
      </w:pPr>
      <w:r>
        <w:t>Excused absences will be discussed on a case by case basis</w:t>
      </w:r>
    </w:p>
    <w:p w14:paraId="483C3F64" w14:textId="77777777" w:rsidR="00C90C3D" w:rsidRPr="008B0CA8" w:rsidRDefault="00C90C3D" w:rsidP="00C90C3D">
      <w:pPr>
        <w:ind w:left="720"/>
        <w:rPr>
          <w:i/>
        </w:rPr>
      </w:pPr>
      <w:r>
        <w:t>I will drop your lowest class notes grade.</w:t>
      </w:r>
    </w:p>
    <w:p w14:paraId="4A58B798" w14:textId="77777777" w:rsidR="00C90C3D" w:rsidRDefault="00C90C3D" w:rsidP="00C90C3D"/>
    <w:p w14:paraId="48881B02" w14:textId="77777777" w:rsidR="00C90C3D" w:rsidRDefault="00C90C3D" w:rsidP="00C90C3D">
      <w:pPr>
        <w:rPr>
          <w:b/>
        </w:rPr>
      </w:pPr>
      <w:r>
        <w:rPr>
          <w:b/>
        </w:rPr>
        <w:t>Homework:</w:t>
      </w:r>
    </w:p>
    <w:p w14:paraId="6645E21E" w14:textId="4BFD012A" w:rsidR="00C90C3D" w:rsidRDefault="00C90C3D" w:rsidP="00C90C3D">
      <w:pPr>
        <w:ind w:left="720"/>
      </w:pPr>
      <w:bookmarkStart w:id="3" w:name="_Hlk534454389"/>
      <w:bookmarkStart w:id="4" w:name="_Hlk534465623"/>
      <w:r>
        <w:t xml:space="preserve">A homework is due at the end of the week indicated in the schedule. Homework is to be uploaded to </w:t>
      </w:r>
      <w:proofErr w:type="spellStart"/>
      <w:r>
        <w:t>github</w:t>
      </w:r>
      <w:proofErr w:type="spellEnd"/>
      <w:r>
        <w:t xml:space="preserve"> by the last Sunday of each section by 11:59 PM. Homework should be uploaded to a folder titled “Home Projects”. </w:t>
      </w:r>
      <w:bookmarkEnd w:id="3"/>
      <w:r w:rsidRPr="00C90C3D">
        <w:rPr>
          <w:b/>
          <w:bCs/>
        </w:rPr>
        <w:t xml:space="preserve">Graduate students enrolled in ECON 611 must complete additional exercises where indicated in the </w:t>
      </w:r>
      <w:proofErr w:type="spellStart"/>
      <w:r w:rsidRPr="00C90C3D">
        <w:rPr>
          <w:b/>
          <w:bCs/>
        </w:rPr>
        <w:t>homeworks</w:t>
      </w:r>
      <w:proofErr w:type="spellEnd"/>
      <w:r w:rsidRPr="00C90C3D">
        <w:rPr>
          <w:b/>
          <w:bCs/>
        </w:rPr>
        <w:t>.</w:t>
      </w:r>
      <w:r>
        <w:t xml:space="preserve"> </w:t>
      </w:r>
    </w:p>
    <w:p w14:paraId="77C0DD2E" w14:textId="77777777" w:rsidR="00C90C3D" w:rsidRPr="008B0CA8" w:rsidRDefault="00C90C3D" w:rsidP="00C90C3D">
      <w:pPr>
        <w:ind w:left="720"/>
        <w:rPr>
          <w:i/>
        </w:rPr>
      </w:pPr>
      <w:r>
        <w:t>I will drop your lowest homework grade.</w:t>
      </w:r>
    </w:p>
    <w:bookmarkEnd w:id="4"/>
    <w:p w14:paraId="3CF21D0E" w14:textId="77777777" w:rsidR="00C90C3D" w:rsidRDefault="00C90C3D" w:rsidP="00C90C3D">
      <w:pPr>
        <w:rPr>
          <w:b/>
        </w:rPr>
      </w:pPr>
      <w:r w:rsidRPr="00711955">
        <w:rPr>
          <w:b/>
        </w:rPr>
        <w:t>Attendance</w:t>
      </w:r>
      <w:r>
        <w:rPr>
          <w:b/>
        </w:rPr>
        <w:t>:</w:t>
      </w:r>
    </w:p>
    <w:p w14:paraId="2F5178EE" w14:textId="77777777" w:rsidR="00C90C3D" w:rsidRPr="00184C8D" w:rsidRDefault="00C90C3D" w:rsidP="00C90C3D">
      <w:pPr>
        <w:ind w:left="720"/>
      </w:pPr>
      <w:r>
        <w:t>Students are expected to attend class. To receive credit for participation for a missed class with an excused absence, students may complete a make-up an assignment based on the material covered during the class period that was missed.</w:t>
      </w:r>
    </w:p>
    <w:p w14:paraId="639909F1" w14:textId="77777777" w:rsidR="00C90C3D" w:rsidRDefault="00C90C3D" w:rsidP="00C90C3D">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011F4755" w14:textId="77777777" w:rsidR="00C90C3D" w:rsidRPr="00683C00" w:rsidRDefault="00C90C3D" w:rsidP="00C90C3D">
      <w:pPr>
        <w:ind w:left="720"/>
        <w:rPr>
          <w:i/>
          <w:iCs/>
        </w:rPr>
      </w:pPr>
      <w:r w:rsidRPr="00683C00">
        <w:rPr>
          <w:i/>
          <w:iCs/>
        </w:rPr>
        <w:t>Excused absences will be discussed on a case by case basis</w:t>
      </w:r>
    </w:p>
    <w:p w14:paraId="2800471F" w14:textId="77777777" w:rsidR="00C90C3D" w:rsidRPr="0046544C" w:rsidRDefault="00C90C3D" w:rsidP="00C90C3D">
      <w:pPr>
        <w:rPr>
          <w:b/>
        </w:rPr>
      </w:pPr>
      <w:r w:rsidRPr="0046544C">
        <w:rPr>
          <w:b/>
        </w:rPr>
        <w:t>Project:</w:t>
      </w:r>
    </w:p>
    <w:p w14:paraId="2DB52F6E" w14:textId="29570AEC" w:rsidR="00C90C3D" w:rsidRDefault="00C90C3D" w:rsidP="00C90C3D">
      <w:pPr>
        <w:ind w:left="720"/>
      </w:pPr>
      <w:r>
        <w:t xml:space="preserve">Under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p>
    <w:p w14:paraId="1AE952A9" w14:textId="77777777" w:rsidR="00C90C3D" w:rsidRDefault="00C90C3D" w:rsidP="00C90C3D">
      <w:pPr>
        <w:ind w:left="720"/>
      </w:pPr>
      <w:r>
        <w:t>Attendance of all presentations is required.</w:t>
      </w:r>
    </w:p>
    <w:p w14:paraId="0414E85D" w14:textId="77777777" w:rsidR="00C90C3D" w:rsidRDefault="00C90C3D" w:rsidP="00C90C3D">
      <w:pPr>
        <w:rPr>
          <w:b/>
        </w:rPr>
      </w:pPr>
      <w:r w:rsidRPr="00711955">
        <w:rPr>
          <w:b/>
        </w:rPr>
        <w:lastRenderedPageBreak/>
        <w:t>Communication</w:t>
      </w:r>
    </w:p>
    <w:p w14:paraId="3122F424" w14:textId="77777777" w:rsidR="00C90C3D" w:rsidRDefault="00C90C3D" w:rsidP="00C90C3D">
      <w:pPr>
        <w:ind w:left="720"/>
      </w:pPr>
      <w:r>
        <w:t>Whenever necessary, I will email the class with announcements via blackboard. This requires that each student regularly check his or her @NDSU.edu email account. It is the student’s responsibility to activate the NDSU.edu email account and employ it in communicating with their department and university administration whenever necessary.</w:t>
      </w:r>
    </w:p>
    <w:p w14:paraId="24FCDBB0" w14:textId="78840FC9" w:rsidR="00C90C3D" w:rsidRDefault="00C90C3D" w:rsidP="00E1240F">
      <w:pPr>
        <w:ind w:left="720"/>
      </w:pPr>
      <w:r>
        <w:t>When you send an email to me please put ECON 611 in the title line of the email.</w:t>
      </w:r>
    </w:p>
    <w:p w14:paraId="7D5E93F1" w14:textId="305E838E" w:rsidR="00E1240F" w:rsidRDefault="00E1240F" w:rsidP="00E1240F"/>
    <w:p w14:paraId="451A2FEB" w14:textId="77777777" w:rsidR="00B25D18" w:rsidRPr="00E410B0" w:rsidRDefault="00B25D18" w:rsidP="00B25D18">
      <w:pPr>
        <w:shd w:val="clear" w:color="auto" w:fill="FFFFFF"/>
        <w:spacing w:after="0" w:line="240" w:lineRule="auto"/>
        <w:rPr>
          <w:rFonts w:ascii="Times New Roman" w:eastAsia="Times New Roman" w:hAnsi="Times New Roman" w:cs="Times New Roman"/>
          <w:color w:val="000000"/>
          <w:sz w:val="24"/>
          <w:szCs w:val="24"/>
        </w:rPr>
      </w:pPr>
      <w:bookmarkStart w:id="5" w:name="_Hlk80698824"/>
      <w:r>
        <w:rPr>
          <w:rFonts w:ascii="Arial" w:eastAsia="Times New Roman" w:hAnsi="Arial" w:cs="Arial"/>
          <w:b/>
          <w:bCs/>
          <w:color w:val="000000"/>
          <w:sz w:val="24"/>
          <w:szCs w:val="24"/>
          <w:bdr w:val="none" w:sz="0" w:space="0" w:color="auto" w:frame="1"/>
        </w:rPr>
        <w:t>Covid-19</w:t>
      </w:r>
      <w:r w:rsidRPr="00E410B0">
        <w:rPr>
          <w:rFonts w:ascii="Arial" w:eastAsia="Times New Roman" w:hAnsi="Arial" w:cs="Arial"/>
          <w:color w:val="000000"/>
          <w:sz w:val="24"/>
          <w:szCs w:val="24"/>
          <w:bdr w:val="none" w:sz="0" w:space="0" w:color="auto" w:frame="1"/>
        </w:rPr>
        <w:t> </w:t>
      </w:r>
    </w:p>
    <w:p w14:paraId="18AD14A1" w14:textId="77777777" w:rsidR="00B25D18" w:rsidRDefault="00B25D18" w:rsidP="00B25D18">
      <w:pPr>
        <w:shd w:val="clear" w:color="auto" w:fill="FFFFFF"/>
        <w:spacing w:after="0" w:line="240" w:lineRule="auto"/>
        <w:ind w:left="720"/>
        <w:rPr>
          <w:rFonts w:ascii="Arial" w:eastAsia="Times New Roman" w:hAnsi="Arial" w:cs="Arial"/>
          <w:color w:val="000000"/>
          <w:sz w:val="24"/>
          <w:szCs w:val="24"/>
          <w:bdr w:val="none" w:sz="0" w:space="0" w:color="auto" w:frame="1"/>
        </w:rPr>
      </w:pPr>
    </w:p>
    <w:p w14:paraId="42FD1830" w14:textId="77777777" w:rsidR="00B25D18" w:rsidRPr="00E410B0" w:rsidRDefault="00B25D18" w:rsidP="00B25D18">
      <w:pPr>
        <w:shd w:val="clear" w:color="auto" w:fill="FFFFFF"/>
        <w:spacing w:after="0" w:line="240" w:lineRule="auto"/>
        <w:ind w:left="720"/>
        <w:rPr>
          <w:rFonts w:ascii="Calibri" w:eastAsia="Times New Roman" w:hAnsi="Calibri" w:cs="Calibri"/>
          <w:color w:val="000000"/>
        </w:rPr>
      </w:pPr>
      <w:r w:rsidRPr="00E410B0">
        <w:rPr>
          <w:rFonts w:ascii="Arial" w:eastAsia="Times New Roman" w:hAnsi="Arial" w:cs="Arial"/>
          <w:color w:val="000000"/>
          <w:sz w:val="24"/>
          <w:szCs w:val="24"/>
          <w:bdr w:val="none" w:sz="0" w:space="0" w:color="auto" w:frame="1"/>
        </w:rPr>
        <w:t xml:space="preserve">Currently, NDSU is strongly recommending that all people wear masks in indoor spaces when social distancing cannot be maintained. </w:t>
      </w:r>
      <w:r>
        <w:rPr>
          <w:rFonts w:ascii="Arial" w:eastAsia="Times New Roman" w:hAnsi="Arial" w:cs="Arial"/>
          <w:color w:val="000000"/>
          <w:sz w:val="24"/>
          <w:szCs w:val="24"/>
          <w:bdr w:val="none" w:sz="0" w:space="0" w:color="auto" w:frame="1"/>
        </w:rPr>
        <w:t>I</w:t>
      </w:r>
      <w:r w:rsidRPr="00E410B0">
        <w:rPr>
          <w:rFonts w:ascii="Arial" w:eastAsia="Times New Roman" w:hAnsi="Arial" w:cs="Arial"/>
          <w:b/>
          <w:bCs/>
          <w:color w:val="000000"/>
          <w:sz w:val="24"/>
          <w:szCs w:val="24"/>
          <w:bdr w:val="none" w:sz="0" w:space="0" w:color="auto" w:frame="1"/>
        </w:rPr>
        <w:t xml:space="preserve">n this class all participants, including those who are fully vaccinated, are </w:t>
      </w:r>
      <w:r>
        <w:rPr>
          <w:rFonts w:ascii="Arial" w:eastAsia="Times New Roman" w:hAnsi="Arial" w:cs="Arial"/>
          <w:b/>
          <w:bCs/>
          <w:color w:val="000000"/>
          <w:sz w:val="24"/>
          <w:szCs w:val="24"/>
          <w:bdr w:val="none" w:sz="0" w:space="0" w:color="auto" w:frame="1"/>
        </w:rPr>
        <w:t xml:space="preserve">required </w:t>
      </w:r>
      <w:r w:rsidRPr="00E410B0">
        <w:rPr>
          <w:rFonts w:ascii="Arial" w:eastAsia="Times New Roman" w:hAnsi="Arial" w:cs="Arial"/>
          <w:b/>
          <w:bCs/>
          <w:color w:val="000000"/>
          <w:sz w:val="24"/>
          <w:szCs w:val="24"/>
          <w:bdr w:val="none" w:sz="0" w:space="0" w:color="auto" w:frame="1"/>
        </w:rPr>
        <w:t>to wear a face covering</w:t>
      </w:r>
      <w:r w:rsidRPr="00E410B0">
        <w:rPr>
          <w:rFonts w:ascii="Arial" w:eastAsia="Times New Roman" w:hAnsi="Arial" w:cs="Arial"/>
          <w:color w:val="000000"/>
          <w:sz w:val="24"/>
          <w:szCs w:val="24"/>
          <w:bdr w:val="none" w:sz="0" w:space="0" w:color="auto" w:frame="1"/>
        </w:rPr>
        <w:t>. </w:t>
      </w:r>
      <w:r w:rsidRPr="00E410B0">
        <w:rPr>
          <w:rFonts w:ascii="Arial" w:eastAsia="Times New Roman" w:hAnsi="Arial" w:cs="Arial"/>
          <w:color w:val="000000"/>
          <w:spacing w:val="6"/>
          <w:sz w:val="24"/>
          <w:szCs w:val="24"/>
          <w:bdr w:val="none" w:sz="0" w:space="0" w:color="auto" w:frame="1"/>
        </w:rPr>
        <w:t xml:space="preserve">Given the changing conditions associated with the pandemic, this </w:t>
      </w:r>
      <w:proofErr w:type="spellStart"/>
      <w:r w:rsidRPr="00E410B0">
        <w:rPr>
          <w:rFonts w:ascii="Arial" w:eastAsia="Times New Roman" w:hAnsi="Arial" w:cs="Arial"/>
          <w:color w:val="000000"/>
          <w:spacing w:val="6"/>
          <w:sz w:val="24"/>
          <w:szCs w:val="24"/>
          <w:bdr w:val="none" w:sz="0" w:space="0" w:color="auto" w:frame="1"/>
        </w:rPr>
        <w:t>class’</w:t>
      </w:r>
      <w:proofErr w:type="spellEnd"/>
      <w:r w:rsidRPr="00E410B0">
        <w:rPr>
          <w:rFonts w:ascii="Arial" w:eastAsia="Times New Roman" w:hAnsi="Arial" w:cs="Arial"/>
          <w:color w:val="000000"/>
          <w:spacing w:val="6"/>
          <w:sz w:val="24"/>
          <w:szCs w:val="24"/>
          <w:bdr w:val="none" w:sz="0" w:space="0" w:color="auto" w:frame="1"/>
        </w:rPr>
        <w:t xml:space="preserve"> faculty member has reserved the right to modify the mask status of the class during the semester. </w:t>
      </w:r>
      <w:r w:rsidRPr="00E410B0">
        <w:rPr>
          <w:rFonts w:ascii="Arial" w:eastAsia="Times New Roman" w:hAnsi="Arial" w:cs="Arial"/>
          <w:color w:val="000000"/>
          <w:sz w:val="24"/>
          <w:szCs w:val="24"/>
          <w:bdr w:val="none" w:sz="0" w:space="0" w:color="auto" w:frame="1"/>
        </w:rPr>
        <w:t>If at any time a University-level face mask requirement is in effect, face masks will be required in this class. </w:t>
      </w:r>
      <w:r w:rsidRPr="00E410B0">
        <w:rPr>
          <w:rFonts w:ascii="Arial" w:eastAsia="Times New Roman" w:hAnsi="Arial" w:cs="Arial"/>
          <w:color w:val="000000"/>
          <w:spacing w:val="6"/>
          <w:sz w:val="24"/>
          <w:szCs w:val="24"/>
          <w:bdr w:val="none" w:sz="0" w:space="0" w:color="auto" w:frame="1"/>
        </w:rPr>
        <w:t>In case of any changes, you will be notified and this syllabus will be updated.</w:t>
      </w:r>
    </w:p>
    <w:bookmarkEnd w:id="5"/>
    <w:p w14:paraId="34E9B3EE" w14:textId="77777777" w:rsidR="00E1240F" w:rsidRPr="00A07D81" w:rsidRDefault="00E1240F" w:rsidP="00E1240F"/>
    <w:p w14:paraId="1384BF87"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w:t>
      </w:r>
      <w:r>
        <w:rPr>
          <w:rFonts w:ascii="Times New Roman" w:hAnsi="Times New Roman"/>
          <w:sz w:val="24"/>
          <w:szCs w:val="24"/>
        </w:rPr>
        <w:t>(The CAFSNR Website is undergoing change and there will be a new web address at some point during the semester).</w:t>
      </w:r>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66B44BEF"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4"/>
          <w:szCs w:val="24"/>
        </w:rPr>
        <w:t xml:space="preserve">The academic community is operated on the basis of honesty, integrity, and fair play. </w:t>
      </w:r>
      <w:hyperlink r:id="rId8" w:history="1">
        <w:r>
          <w:rPr>
            <w:rStyle w:val="Hyperlink"/>
            <w:rFonts w:ascii="Times New Roman" w:hAnsi="Times New Roman"/>
            <w:i/>
            <w:color w:val="0000FF"/>
            <w:sz w:val="24"/>
            <w:szCs w:val="24"/>
          </w:rPr>
          <w:t>NDSU Policy 335: Code of Academic Responsibility and Conduct</w:t>
        </w:r>
      </w:hyperlink>
      <w:r>
        <w:rPr>
          <w:rFonts w:ascii="Times New Roman" w:hAnsi="Times New Roman"/>
          <w: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4"/>
            <w:szCs w:val="24"/>
          </w:rPr>
          <w:t>Office of Registration and Records</w:t>
        </w:r>
      </w:hyperlink>
      <w:r>
        <w:rPr>
          <w:rFonts w:ascii="Times New Roman" w:hAnsi="Times New Roman"/>
          <w:i/>
          <w:sz w:val="24"/>
          <w:szCs w:val="24"/>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4"/>
            <w:szCs w:val="24"/>
          </w:rPr>
          <w:t>www.ndsu.edu/academichonesty</w:t>
        </w:r>
      </w:hyperlink>
      <w:r>
        <w:rPr>
          <w:rFonts w:ascii="Times New Roman" w:hAnsi="Times New Roman"/>
          <w:i/>
          <w:sz w:val="24"/>
          <w:szCs w:val="24"/>
        </w:rPr>
        <w:t>.</w:t>
      </w:r>
    </w:p>
    <w:p w14:paraId="2DD206A0" w14:textId="77777777" w:rsidR="00C90C3D" w:rsidRDefault="00C90C3D" w:rsidP="00C90C3D">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w:t>
      </w:r>
      <w:r>
        <w:rPr>
          <w:rFonts w:ascii="Times New Roman" w:hAnsi="Times New Roman"/>
          <w:i/>
          <w:sz w:val="24"/>
          <w:szCs w:val="24"/>
        </w:rPr>
        <w:lastRenderedPageBreak/>
        <w:t xml:space="preserve">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6D54EE68" w14:textId="77777777" w:rsidR="00C90C3D" w:rsidRDefault="00C90C3D" w:rsidP="00C90C3D">
      <w:pPr>
        <w:ind w:left="360" w:hanging="360"/>
        <w:rPr>
          <w:rFonts w:ascii="Times New Roman" w:hAnsi="Times New Roman"/>
          <w:i/>
          <w:sz w:val="24"/>
          <w:szCs w:val="24"/>
        </w:rPr>
      </w:pPr>
      <w:r>
        <w:rPr>
          <w:rFonts w:ascii="Times New Roman" w:hAnsi="Times New Roman"/>
          <w:b/>
          <w:i/>
          <w:sz w:val="24"/>
          <w:szCs w:val="24"/>
        </w:rPr>
        <w:t>Veterans and military personnel</w:t>
      </w:r>
      <w:r>
        <w:rPr>
          <w:rFonts w:ascii="Times New Roman" w:hAnsi="Times New Roman"/>
          <w:i/>
          <w:sz w:val="24"/>
          <w:szCs w:val="24"/>
        </w:rPr>
        <w:t>: Veterans or military personnel with special circumstances or who are activated are encouraged to notify the instructor as early as possible.</w:t>
      </w:r>
    </w:p>
    <w:p w14:paraId="6E4AF427" w14:textId="77777777" w:rsidR="00C90C3D" w:rsidRDefault="00C90C3D" w:rsidP="00C90C3D">
      <w:pPr>
        <w:spacing w:before="100" w:beforeAutospacing="1" w:after="100" w:afterAutospacing="1"/>
        <w:rPr>
          <w:rFonts w:ascii="Times New Roman" w:hAnsi="Times New Roman"/>
          <w:b/>
          <w:bCs/>
          <w:i/>
          <w:iCs/>
          <w:sz w:val="24"/>
          <w:szCs w:val="24"/>
        </w:rPr>
      </w:pPr>
      <w:r>
        <w:rPr>
          <w:rFonts w:ascii="Times New Roman" w:hAnsi="Times New Roman"/>
          <w:b/>
          <w:bCs/>
          <w:i/>
          <w:iCs/>
          <w:sz w:val="24"/>
          <w:szCs w:val="24"/>
        </w:rPr>
        <w:t>Important Dates</w:t>
      </w:r>
    </w:p>
    <w:p w14:paraId="4C857D6B"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Last day to add classes via Campus Connection</w:t>
      </w:r>
    </w:p>
    <w:p w14:paraId="3829587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 xml:space="preserve">Last day for no-record drop of classes @ 100% refund </w:t>
      </w:r>
    </w:p>
    <w:p w14:paraId="253300CE" w14:textId="77777777" w:rsidR="00C90C3D" w:rsidRDefault="00C90C3D" w:rsidP="00C90C3D">
      <w:pPr>
        <w:tabs>
          <w:tab w:val="left" w:pos="2520"/>
        </w:tabs>
        <w:spacing w:line="240" w:lineRule="auto"/>
        <w:ind w:left="720"/>
        <w:contextualSpacing/>
        <w:rPr>
          <w:rFonts w:ascii="Times New Roman" w:hAnsi="Times New Roman"/>
          <w:b/>
          <w:bCs/>
          <w:i/>
          <w:iCs/>
          <w:sz w:val="24"/>
          <w:szCs w:val="24"/>
        </w:rPr>
      </w:pPr>
      <w:r>
        <w:rPr>
          <w:rFonts w:ascii="Times New Roman" w:hAnsi="Times New Roman"/>
          <w:i/>
          <w:iCs/>
          <w:sz w:val="24"/>
          <w:szCs w:val="24"/>
        </w:rPr>
        <w:t>September 1</w:t>
      </w:r>
      <w:r>
        <w:rPr>
          <w:rFonts w:ascii="Times New Roman" w:hAnsi="Times New Roman"/>
          <w:i/>
          <w:iCs/>
          <w:sz w:val="24"/>
          <w:szCs w:val="24"/>
        </w:rPr>
        <w:tab/>
        <w:t>Last day to withdraw to 0 credits @ 100% refund</w:t>
      </w:r>
    </w:p>
    <w:p w14:paraId="30B2AE3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6</w:t>
      </w:r>
      <w:r>
        <w:rPr>
          <w:rFonts w:ascii="Times New Roman" w:hAnsi="Times New Roman"/>
          <w:i/>
          <w:iCs/>
          <w:sz w:val="24"/>
          <w:szCs w:val="24"/>
        </w:rPr>
        <w:tab/>
        <w:t>Labor Day holiday (no classes/offices closed)</w:t>
      </w:r>
    </w:p>
    <w:p w14:paraId="51D128A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7</w:t>
      </w:r>
      <w:r>
        <w:rPr>
          <w:rFonts w:ascii="Times New Roman" w:hAnsi="Times New Roman"/>
          <w:i/>
          <w:iCs/>
          <w:sz w:val="24"/>
          <w:szCs w:val="24"/>
        </w:rPr>
        <w:tab/>
        <w:t>Financial Aid applied to Student Accounts</w:t>
      </w:r>
    </w:p>
    <w:p w14:paraId="60105D0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3</w:t>
      </w:r>
      <w:r>
        <w:rPr>
          <w:rFonts w:ascii="Times New Roman" w:hAnsi="Times New Roman"/>
          <w:i/>
          <w:iCs/>
          <w:sz w:val="24"/>
          <w:szCs w:val="24"/>
        </w:rPr>
        <w:tab/>
        <w:t>Last day to submit request to audit, pass/fail</w:t>
      </w:r>
    </w:p>
    <w:p w14:paraId="6ECD229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Undergraduate fall graduation application due</w:t>
      </w:r>
    </w:p>
    <w:p w14:paraId="4EB4E747" w14:textId="77777777" w:rsidR="00C90C3D" w:rsidRDefault="00C90C3D" w:rsidP="00C90C3D">
      <w:pPr>
        <w:tabs>
          <w:tab w:val="left" w:pos="2520"/>
        </w:tabs>
        <w:spacing w:line="240" w:lineRule="auto"/>
        <w:ind w:left="720"/>
        <w:contextualSpacing/>
        <w:rPr>
          <w:rFonts w:ascii="Times New Roman" w:hAnsi="Times New Roman"/>
          <w:sz w:val="24"/>
          <w:szCs w:val="24"/>
        </w:rPr>
      </w:pPr>
      <w:r>
        <w:rPr>
          <w:rFonts w:ascii="Times New Roman" w:hAnsi="Times New Roman"/>
          <w:i/>
          <w:iCs/>
          <w:sz w:val="24"/>
          <w:szCs w:val="24"/>
        </w:rPr>
        <w:t>October 15</w:t>
      </w:r>
      <w:r>
        <w:rPr>
          <w:rFonts w:ascii="Times New Roman" w:hAnsi="Times New Roman"/>
          <w:i/>
          <w:iCs/>
          <w:sz w:val="24"/>
          <w:szCs w:val="24"/>
        </w:rPr>
        <w:tab/>
        <w:t>Graduate student Intent to Graduate due</w:t>
      </w:r>
    </w:p>
    <w:p w14:paraId="0D19625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Grades of Incomplete convert to F</w:t>
      </w:r>
    </w:p>
    <w:p w14:paraId="21DE6B64"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28</w:t>
      </w:r>
      <w:r>
        <w:rPr>
          <w:rFonts w:ascii="Times New Roman" w:hAnsi="Times New Roman"/>
          <w:i/>
          <w:iCs/>
          <w:sz w:val="24"/>
          <w:szCs w:val="24"/>
        </w:rPr>
        <w:tab/>
        <w:t>Spring</w:t>
      </w:r>
      <w:r>
        <w:rPr>
          <w:rFonts w:ascii="Times New Roman" w:hAnsi="Times New Roman"/>
          <w:sz w:val="24"/>
          <w:szCs w:val="24"/>
        </w:rPr>
        <w:t>/ Summer</w:t>
      </w:r>
      <w:r>
        <w:rPr>
          <w:rFonts w:ascii="Times New Roman" w:hAnsi="Times New Roman"/>
          <w:i/>
          <w:iCs/>
          <w:sz w:val="24"/>
          <w:szCs w:val="24"/>
        </w:rPr>
        <w:t xml:space="preserve"> registration begins</w:t>
      </w:r>
    </w:p>
    <w:p w14:paraId="6CCA8F4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1</w:t>
      </w:r>
      <w:r>
        <w:rPr>
          <w:rFonts w:ascii="Times New Roman" w:hAnsi="Times New Roman"/>
          <w:i/>
          <w:iCs/>
          <w:sz w:val="24"/>
          <w:szCs w:val="24"/>
        </w:rPr>
        <w:tab/>
        <w:t>Veteran’s Day (no classes/offices closed)</w:t>
      </w:r>
    </w:p>
    <w:p w14:paraId="31E685BC" w14:textId="77777777" w:rsidR="00C90C3D" w:rsidRDefault="00C90C3D" w:rsidP="00C90C3D">
      <w:pPr>
        <w:tabs>
          <w:tab w:val="left" w:pos="2520"/>
        </w:tabs>
        <w:spacing w:line="240" w:lineRule="auto"/>
        <w:ind w:left="720"/>
        <w:contextualSpacing/>
        <w:rPr>
          <w:rFonts w:ascii="Calibri" w:hAnsi="Calibri" w:cs="Calibri"/>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Last day to drop classes with 'W' record</w:t>
      </w:r>
    </w:p>
    <w:p w14:paraId="73A53DF5" w14:textId="77777777" w:rsidR="00C90C3D" w:rsidRDefault="00C90C3D" w:rsidP="00C90C3D">
      <w:pPr>
        <w:tabs>
          <w:tab w:val="left" w:pos="2520"/>
        </w:tabs>
        <w:spacing w:line="240" w:lineRule="auto"/>
        <w:ind w:left="720"/>
        <w:contextualSpacing/>
        <w:rPr>
          <w:rFonts w:ascii="Times New Roman" w:hAnsi="Times New Roman" w:cs="Times New Roman"/>
          <w:i/>
          <w:iCs/>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 xml:space="preserve">Last day to </w:t>
      </w:r>
      <w:hyperlink r:id="rId12" w:tooltip="Withdraw to Zero Credits" w:history="1">
        <w:r>
          <w:rPr>
            <w:rStyle w:val="Hyperlink"/>
            <w:i/>
            <w:iCs/>
            <w:sz w:val="24"/>
            <w:szCs w:val="24"/>
          </w:rPr>
          <w:t>withdraw to zero credits</w:t>
        </w:r>
      </w:hyperlink>
      <w:r>
        <w:rPr>
          <w:i/>
          <w:iCs/>
          <w:sz w:val="24"/>
          <w:szCs w:val="24"/>
        </w:rPr>
        <w:t xml:space="preserve"> for Fall</w:t>
      </w:r>
    </w:p>
    <w:p w14:paraId="2546D6D8"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9</w:t>
      </w:r>
      <w:r>
        <w:rPr>
          <w:rFonts w:ascii="Times New Roman" w:hAnsi="Times New Roman"/>
          <w:i/>
          <w:iCs/>
          <w:sz w:val="24"/>
          <w:szCs w:val="24"/>
        </w:rPr>
        <w:tab/>
        <w:t>Fall commencement participation deadline</w:t>
      </w:r>
    </w:p>
    <w:p w14:paraId="29ACD33E"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24-26</w:t>
      </w:r>
      <w:r>
        <w:rPr>
          <w:rFonts w:ascii="Times New Roman" w:hAnsi="Times New Roman"/>
          <w:i/>
          <w:iCs/>
          <w:sz w:val="24"/>
          <w:szCs w:val="24"/>
        </w:rPr>
        <w:tab/>
        <w:t xml:space="preserve">Thanksgiving </w:t>
      </w:r>
      <w:r>
        <w:rPr>
          <w:rFonts w:ascii="Times New Roman" w:hAnsi="Times New Roman"/>
          <w:sz w:val="24"/>
          <w:szCs w:val="24"/>
        </w:rPr>
        <w:t>no classes</w:t>
      </w:r>
      <w:r>
        <w:rPr>
          <w:rFonts w:ascii="Times New Roman" w:hAnsi="Times New Roman"/>
          <w:i/>
          <w:iCs/>
          <w:sz w:val="24"/>
          <w:szCs w:val="24"/>
        </w:rPr>
        <w:t xml:space="preserve"> (offices open on Friday)</w:t>
      </w:r>
    </w:p>
    <w:p w14:paraId="6630C2E5"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6-10</w:t>
      </w:r>
      <w:r>
        <w:rPr>
          <w:rFonts w:ascii="Times New Roman" w:hAnsi="Times New Roman"/>
          <w:i/>
          <w:iCs/>
          <w:sz w:val="24"/>
          <w:szCs w:val="24"/>
        </w:rPr>
        <w:tab/>
        <w:t>Dead Week</w:t>
      </w:r>
    </w:p>
    <w:p w14:paraId="77B1AF11"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13-17</w:t>
      </w:r>
      <w:r>
        <w:rPr>
          <w:rFonts w:ascii="Times New Roman" w:hAnsi="Times New Roman"/>
          <w:i/>
          <w:iCs/>
          <w:sz w:val="24"/>
          <w:szCs w:val="24"/>
        </w:rPr>
        <w:tab/>
        <w:t>Final Examinations</w:t>
      </w:r>
    </w:p>
    <w:p w14:paraId="7696243F" w14:textId="77777777" w:rsidR="00C90C3D" w:rsidRDefault="00C90C3D" w:rsidP="00C90C3D">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December 17</w:t>
      </w:r>
      <w:r>
        <w:rPr>
          <w:rFonts w:ascii="Times New Roman" w:hAnsi="Times New Roman"/>
          <w:i/>
          <w:iCs/>
          <w:sz w:val="24"/>
          <w:szCs w:val="24"/>
        </w:rPr>
        <w:tab/>
        <w:t>Commencement</w:t>
      </w:r>
    </w:p>
    <w:p w14:paraId="78F97580" w14:textId="77777777" w:rsidR="00C90C3D" w:rsidRDefault="00C90C3D" w:rsidP="00C90C3D">
      <w:pPr>
        <w:spacing w:line="240" w:lineRule="auto"/>
        <w:contextualSpacing/>
        <w:rPr>
          <w:rFonts w:ascii="Times New Roman" w:hAnsi="Times New Roman"/>
          <w:i/>
          <w:sz w:val="24"/>
          <w:szCs w:val="24"/>
        </w:rPr>
      </w:pPr>
    </w:p>
    <w:p w14:paraId="151DB001" w14:textId="77777777" w:rsidR="00C90C3D" w:rsidRPr="005F23EA" w:rsidRDefault="00C90C3D" w:rsidP="00C90C3D">
      <w:pPr>
        <w:spacing w:line="240" w:lineRule="auto"/>
        <w:contextualSpacing/>
        <w:rPr>
          <w:rFonts w:cstheme="minorHAnsi"/>
        </w:rPr>
      </w:pPr>
    </w:p>
    <w:p w14:paraId="2EF5DD9F" w14:textId="77777777" w:rsidR="00C90C3D" w:rsidRPr="00662F3F" w:rsidRDefault="00C90C3D" w:rsidP="00C90C3D">
      <w:pPr>
        <w:tabs>
          <w:tab w:val="left" w:pos="360"/>
        </w:tabs>
        <w:spacing w:before="100" w:beforeAutospacing="1" w:after="100" w:afterAutospacing="1"/>
        <w:ind w:left="360" w:hanging="360"/>
        <w:jc w:val="both"/>
        <w:rPr>
          <w:rFonts w:cstheme="minorHAnsi"/>
          <w:b/>
          <w:bCs/>
        </w:rPr>
      </w:pPr>
      <w:bookmarkStart w:id="6" w:name="_Hlk80680109"/>
    </w:p>
    <w:p w14:paraId="2943ECA3" w14:textId="77777777" w:rsidR="00C90C3D" w:rsidRDefault="00C90C3D" w:rsidP="00C90C3D">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90C3D" w14:paraId="0A04EB0D" w14:textId="77777777" w:rsidTr="004F1746">
        <w:tc>
          <w:tcPr>
            <w:tcW w:w="997" w:type="dxa"/>
          </w:tcPr>
          <w:p w14:paraId="2DD9F4D2" w14:textId="77777777" w:rsidR="00C90C3D" w:rsidRDefault="00C90C3D" w:rsidP="004F1746">
            <w:pPr>
              <w:rPr>
                <w:b/>
              </w:rPr>
            </w:pPr>
            <w:r>
              <w:rPr>
                <w:b/>
              </w:rPr>
              <w:t>Dates</w:t>
            </w:r>
          </w:p>
        </w:tc>
        <w:tc>
          <w:tcPr>
            <w:tcW w:w="1448" w:type="dxa"/>
          </w:tcPr>
          <w:p w14:paraId="1D91DA55" w14:textId="77777777" w:rsidR="00C90C3D" w:rsidRDefault="00C90C3D" w:rsidP="004F1746">
            <w:pPr>
              <w:rPr>
                <w:b/>
              </w:rPr>
            </w:pPr>
            <w:r>
              <w:rPr>
                <w:b/>
              </w:rPr>
              <w:t>Section</w:t>
            </w:r>
          </w:p>
        </w:tc>
        <w:tc>
          <w:tcPr>
            <w:tcW w:w="1498" w:type="dxa"/>
          </w:tcPr>
          <w:p w14:paraId="7F71B1A3" w14:textId="77777777" w:rsidR="00C90C3D" w:rsidRDefault="00C90C3D" w:rsidP="004F1746">
            <w:pPr>
              <w:rPr>
                <w:b/>
              </w:rPr>
            </w:pPr>
            <w:r>
              <w:rPr>
                <w:b/>
              </w:rPr>
              <w:t>In Class Project</w:t>
            </w:r>
          </w:p>
        </w:tc>
        <w:tc>
          <w:tcPr>
            <w:tcW w:w="1577" w:type="dxa"/>
          </w:tcPr>
          <w:p w14:paraId="47B8B459" w14:textId="77777777" w:rsidR="00C90C3D" w:rsidRDefault="00C90C3D" w:rsidP="004F1746">
            <w:pPr>
              <w:rPr>
                <w:b/>
              </w:rPr>
            </w:pPr>
            <w:r>
              <w:rPr>
                <w:b/>
              </w:rPr>
              <w:t>Reading</w:t>
            </w:r>
          </w:p>
        </w:tc>
        <w:tc>
          <w:tcPr>
            <w:tcW w:w="2235" w:type="dxa"/>
          </w:tcPr>
          <w:p w14:paraId="13EB972C" w14:textId="77777777" w:rsidR="00C90C3D" w:rsidRDefault="00C90C3D" w:rsidP="004F1746">
            <w:pPr>
              <w:rPr>
                <w:b/>
              </w:rPr>
            </w:pPr>
            <w:r>
              <w:rPr>
                <w:b/>
              </w:rPr>
              <w:t>Content</w:t>
            </w:r>
          </w:p>
        </w:tc>
        <w:tc>
          <w:tcPr>
            <w:tcW w:w="1595" w:type="dxa"/>
          </w:tcPr>
          <w:p w14:paraId="5013287C" w14:textId="77777777" w:rsidR="00C90C3D" w:rsidRDefault="00C90C3D" w:rsidP="004F1746">
            <w:pPr>
              <w:rPr>
                <w:b/>
              </w:rPr>
            </w:pPr>
            <w:r>
              <w:rPr>
                <w:b/>
              </w:rPr>
              <w:t>Due:</w:t>
            </w:r>
          </w:p>
        </w:tc>
      </w:tr>
      <w:tr w:rsidR="00C90C3D" w14:paraId="4D1E3C44" w14:textId="77777777" w:rsidTr="004F1746">
        <w:tc>
          <w:tcPr>
            <w:tcW w:w="997" w:type="dxa"/>
          </w:tcPr>
          <w:p w14:paraId="79BA0891" w14:textId="77777777" w:rsidR="00C90C3D" w:rsidRPr="00184C8D" w:rsidRDefault="00C90C3D" w:rsidP="004F1746">
            <w:pPr>
              <w:rPr>
                <w:i/>
              </w:rPr>
            </w:pPr>
            <w:r w:rsidRPr="00184C8D">
              <w:rPr>
                <w:b/>
              </w:rPr>
              <w:t>Week 1</w:t>
            </w:r>
            <w:r w:rsidRPr="007309CA">
              <w:t xml:space="preserve">: </w:t>
            </w:r>
            <w:r>
              <w:rPr>
                <w:i/>
              </w:rPr>
              <w:t>8/23-8/29</w:t>
            </w:r>
          </w:p>
        </w:tc>
        <w:tc>
          <w:tcPr>
            <w:tcW w:w="1448" w:type="dxa"/>
          </w:tcPr>
          <w:p w14:paraId="70E7A160" w14:textId="77777777" w:rsidR="00C90C3D" w:rsidRPr="00184C8D" w:rsidRDefault="00C90C3D" w:rsidP="004F1746">
            <w:r w:rsidRPr="007309CA">
              <w:t>Hello World!</w:t>
            </w:r>
          </w:p>
        </w:tc>
        <w:tc>
          <w:tcPr>
            <w:tcW w:w="1498" w:type="dxa"/>
          </w:tcPr>
          <w:p w14:paraId="0126E613" w14:textId="77777777" w:rsidR="00C90C3D" w:rsidRDefault="00C90C3D" w:rsidP="004F1746">
            <w:r>
              <w:rPr>
                <w:b/>
                <w:bCs/>
              </w:rPr>
              <w:t xml:space="preserve">Project 1: </w:t>
            </w:r>
            <w:r w:rsidRPr="00CD42E1">
              <w:t>Chapter 1: The Essentials</w:t>
            </w:r>
          </w:p>
        </w:tc>
        <w:tc>
          <w:tcPr>
            <w:tcW w:w="1577" w:type="dxa"/>
          </w:tcPr>
          <w:p w14:paraId="4C5526AA" w14:textId="77777777" w:rsidR="00C90C3D" w:rsidRPr="00437A87" w:rsidRDefault="00C90C3D" w:rsidP="004F1746">
            <w:pPr>
              <w:rPr>
                <w:b/>
                <w:bCs/>
              </w:rPr>
            </w:pPr>
            <w:r w:rsidRPr="00437A87">
              <w:rPr>
                <w:b/>
                <w:bCs/>
              </w:rPr>
              <w:t xml:space="preserve">Chapter 1: </w:t>
            </w:r>
            <w:r w:rsidRPr="005F5509">
              <w:t>The Essentials</w:t>
            </w:r>
          </w:p>
        </w:tc>
        <w:tc>
          <w:tcPr>
            <w:tcW w:w="2235" w:type="dxa"/>
          </w:tcPr>
          <w:p w14:paraId="79B937B3" w14:textId="77777777" w:rsidR="00C90C3D" w:rsidRDefault="00C90C3D" w:rsidP="004F1746">
            <w:r>
              <w:t xml:space="preserve">Introduction to </w:t>
            </w:r>
            <w:proofErr w:type="spellStart"/>
            <w:r>
              <w:t>Jupyter</w:t>
            </w:r>
            <w:proofErr w:type="spellEnd"/>
            <w:r>
              <w:t>; printing; object types; arithmetic; string functions; type errors</w:t>
            </w:r>
          </w:p>
          <w:p w14:paraId="519AC191" w14:textId="77777777" w:rsidR="00C90C3D" w:rsidRDefault="00C90C3D" w:rsidP="004F1746"/>
          <w:p w14:paraId="3900B51D" w14:textId="77777777" w:rsidR="00C90C3D" w:rsidRPr="00184C8D" w:rsidRDefault="00C90C3D" w:rsidP="004F1746">
            <w:r>
              <w:t xml:space="preserve">Reference Sheets: </w:t>
            </w:r>
            <w:hyperlink r:id="rId13" w:history="1">
              <w:proofErr w:type="spellStart"/>
              <w:r w:rsidRPr="00020954">
                <w:rPr>
                  <w:rStyle w:val="Hyperlink"/>
                </w:rPr>
                <w:t>Jupyter</w:t>
              </w:r>
              <w:proofErr w:type="spellEnd"/>
            </w:hyperlink>
            <w:r>
              <w:t xml:space="preserve">; </w:t>
            </w:r>
            <w:hyperlink r:id="rId14" w:history="1">
              <w:r w:rsidRPr="00020954">
                <w:rPr>
                  <w:rStyle w:val="Hyperlink"/>
                </w:rPr>
                <w:t>GitHub</w:t>
              </w:r>
            </w:hyperlink>
          </w:p>
        </w:tc>
        <w:tc>
          <w:tcPr>
            <w:tcW w:w="1595" w:type="dxa"/>
          </w:tcPr>
          <w:p w14:paraId="6B30E06A" w14:textId="77777777" w:rsidR="00C90C3D" w:rsidRDefault="00C90C3D" w:rsidP="004F1746">
            <w:r w:rsidRPr="00646A9C">
              <w:rPr>
                <w:b/>
                <w:bCs/>
              </w:rPr>
              <w:t>Week 1:</w:t>
            </w:r>
            <w:r>
              <w:t xml:space="preserve"> Project Statement Due (1 Paragraph; Include at least 1 data source); Open </w:t>
            </w:r>
            <w:hyperlink r:id="rId15" w:history="1">
              <w:r w:rsidRPr="00020954">
                <w:rPr>
                  <w:rStyle w:val="Hyperlink"/>
                </w:rPr>
                <w:t>GitHub</w:t>
              </w:r>
            </w:hyperlink>
            <w:r>
              <w:t xml:space="preserve"> Account; download </w:t>
            </w:r>
            <w:hyperlink r:id="rId16" w:history="1">
              <w:r w:rsidRPr="00020954">
                <w:rPr>
                  <w:rStyle w:val="Hyperlink"/>
                </w:rPr>
                <w:t>Git</w:t>
              </w:r>
            </w:hyperlink>
            <w:r>
              <w:t>.</w:t>
            </w:r>
          </w:p>
        </w:tc>
      </w:tr>
      <w:tr w:rsidR="00C90C3D" w14:paraId="7B6E3132" w14:textId="77777777" w:rsidTr="004F1746">
        <w:tc>
          <w:tcPr>
            <w:tcW w:w="997" w:type="dxa"/>
          </w:tcPr>
          <w:p w14:paraId="1BFADCFD" w14:textId="77777777" w:rsidR="00C90C3D" w:rsidRPr="00184C8D" w:rsidRDefault="00C90C3D" w:rsidP="004F1746">
            <w:r w:rsidRPr="00184C8D">
              <w:rPr>
                <w:b/>
              </w:rPr>
              <w:t>Weeks 2-3:</w:t>
            </w:r>
            <w:r>
              <w:t xml:space="preserve"> </w:t>
            </w:r>
            <w:r>
              <w:lastRenderedPageBreak/>
              <w:t>8/30-9/12</w:t>
            </w:r>
          </w:p>
        </w:tc>
        <w:tc>
          <w:tcPr>
            <w:tcW w:w="1448" w:type="dxa"/>
          </w:tcPr>
          <w:p w14:paraId="01FC990D" w14:textId="77777777" w:rsidR="00C90C3D" w:rsidRPr="00184C8D" w:rsidRDefault="00C90C3D" w:rsidP="004F1746">
            <w:r>
              <w:lastRenderedPageBreak/>
              <w:t>Lists and Dictionaries</w:t>
            </w:r>
          </w:p>
        </w:tc>
        <w:tc>
          <w:tcPr>
            <w:tcW w:w="1498" w:type="dxa"/>
          </w:tcPr>
          <w:p w14:paraId="5288319B" w14:textId="77777777" w:rsidR="00C90C3D" w:rsidRDefault="00C90C3D" w:rsidP="004F1746">
            <w:r w:rsidRPr="00CD42E1">
              <w:rPr>
                <w:b/>
                <w:bCs/>
              </w:rPr>
              <w:t xml:space="preserve">Project 2: </w:t>
            </w:r>
            <w:r w:rsidRPr="00CD42E1">
              <w:t xml:space="preserve">Chapter 2: </w:t>
            </w:r>
            <w:r w:rsidRPr="00CD42E1">
              <w:lastRenderedPageBreak/>
              <w:t>Working with Lists</w:t>
            </w:r>
            <w:r>
              <w:t xml:space="preserve"> </w:t>
            </w:r>
          </w:p>
          <w:p w14:paraId="4DE3F5C1" w14:textId="77777777" w:rsidR="00C90C3D" w:rsidRDefault="00C90C3D" w:rsidP="004F1746">
            <w:pPr>
              <w:rPr>
                <w:b/>
                <w:bCs/>
              </w:rPr>
            </w:pPr>
          </w:p>
          <w:p w14:paraId="3D57D3EA" w14:textId="77777777" w:rsidR="00C90C3D" w:rsidRDefault="00C90C3D" w:rsidP="004F1746">
            <w:r w:rsidRPr="00EF0BF2">
              <w:rPr>
                <w:b/>
                <w:bCs/>
              </w:rPr>
              <w:t>Project 3:</w:t>
            </w:r>
            <w:r>
              <w:t xml:space="preserve"> Dictionaries and Data Frames</w:t>
            </w:r>
          </w:p>
        </w:tc>
        <w:tc>
          <w:tcPr>
            <w:tcW w:w="1577" w:type="dxa"/>
          </w:tcPr>
          <w:p w14:paraId="6D6999F0" w14:textId="77777777" w:rsidR="00C90C3D" w:rsidRPr="00437A87" w:rsidRDefault="00C90C3D" w:rsidP="004F1746">
            <w:pPr>
              <w:rPr>
                <w:b/>
                <w:bCs/>
              </w:rPr>
            </w:pPr>
            <w:r w:rsidRPr="00437A87">
              <w:rPr>
                <w:b/>
                <w:bCs/>
              </w:rPr>
              <w:lastRenderedPageBreak/>
              <w:t xml:space="preserve">Chapter 2: </w:t>
            </w:r>
            <w:r w:rsidRPr="005F5509">
              <w:t>Working with Lists</w:t>
            </w:r>
          </w:p>
        </w:tc>
        <w:tc>
          <w:tcPr>
            <w:tcW w:w="2235" w:type="dxa"/>
          </w:tcPr>
          <w:p w14:paraId="0743758A" w14:textId="77777777" w:rsidR="00C90C3D" w:rsidRDefault="00C90C3D" w:rsidP="004F1746">
            <w:pPr>
              <w:rPr>
                <w:b/>
              </w:rPr>
            </w:pPr>
            <w:r>
              <w:t xml:space="preserve">Defining lists vs. arrays; creating, appending/inserting, </w:t>
            </w:r>
            <w:r>
              <w:lastRenderedPageBreak/>
              <w:t>concatenating, sorting, deleting objects from, slicing, and copying lists; list functions; list length; if statements; for loops</w:t>
            </w:r>
          </w:p>
        </w:tc>
        <w:tc>
          <w:tcPr>
            <w:tcW w:w="1595" w:type="dxa"/>
          </w:tcPr>
          <w:p w14:paraId="4200F198" w14:textId="77777777" w:rsidR="00C90C3D" w:rsidRDefault="00C90C3D" w:rsidP="004F1746">
            <w:r w:rsidRPr="00646A9C">
              <w:rPr>
                <w:b/>
                <w:bCs/>
              </w:rPr>
              <w:lastRenderedPageBreak/>
              <w:t xml:space="preserve">Week 2: </w:t>
            </w:r>
            <w:r>
              <w:t xml:space="preserve">Homework 1: </w:t>
            </w:r>
            <w:r>
              <w:lastRenderedPageBreak/>
              <w:t>Working with Lists</w:t>
            </w:r>
          </w:p>
          <w:p w14:paraId="3941327B" w14:textId="77777777" w:rsidR="00C90C3D" w:rsidRDefault="00C90C3D" w:rsidP="004F1746"/>
          <w:p w14:paraId="153A5F7E" w14:textId="77777777" w:rsidR="00C90C3D" w:rsidRDefault="00C90C3D" w:rsidP="004F1746">
            <w:r w:rsidRPr="00646A9C">
              <w:rPr>
                <w:b/>
                <w:bCs/>
              </w:rPr>
              <w:t xml:space="preserve">Week 3: </w:t>
            </w:r>
            <w:r>
              <w:t xml:space="preserve">Homework 2: Dictionaries and </w:t>
            </w:r>
            <w:proofErr w:type="spellStart"/>
            <w:r>
              <w:t>Dataframes</w:t>
            </w:r>
            <w:proofErr w:type="spellEnd"/>
          </w:p>
        </w:tc>
      </w:tr>
      <w:tr w:rsidR="00C90C3D" w14:paraId="39F7A9EE" w14:textId="77777777" w:rsidTr="004F1746">
        <w:tc>
          <w:tcPr>
            <w:tcW w:w="997" w:type="dxa"/>
          </w:tcPr>
          <w:p w14:paraId="4D6255DB" w14:textId="77777777" w:rsidR="00C90C3D" w:rsidRPr="00184C8D" w:rsidRDefault="00C90C3D" w:rsidP="004F1746">
            <w:r w:rsidRPr="00B658E3">
              <w:rPr>
                <w:b/>
              </w:rPr>
              <w:lastRenderedPageBreak/>
              <w:t>Weeks 4-5:</w:t>
            </w:r>
            <w:r w:rsidRPr="00184C8D">
              <w:t xml:space="preserve"> </w:t>
            </w:r>
            <w:r>
              <w:t>9</w:t>
            </w:r>
            <w:r w:rsidRPr="00184C8D">
              <w:t>/</w:t>
            </w:r>
            <w:r>
              <w:t>13</w:t>
            </w:r>
            <w:r w:rsidRPr="00184C8D">
              <w:t>-</w:t>
            </w:r>
            <w:r>
              <w:t>9</w:t>
            </w:r>
            <w:r w:rsidRPr="00184C8D">
              <w:t>/</w:t>
            </w:r>
            <w:r>
              <w:t>26</w:t>
            </w:r>
          </w:p>
        </w:tc>
        <w:tc>
          <w:tcPr>
            <w:tcW w:w="1448" w:type="dxa"/>
          </w:tcPr>
          <w:p w14:paraId="508494CA" w14:textId="2E81A60C" w:rsidR="00C90C3D" w:rsidRDefault="00C90C3D" w:rsidP="004F1746">
            <w:pPr>
              <w:rPr>
                <w:b/>
              </w:rPr>
            </w:pPr>
            <w:r>
              <w:t>Functions</w:t>
            </w:r>
            <w:r w:rsidR="004A251A">
              <w:t xml:space="preserve"> and Data Structures</w:t>
            </w:r>
          </w:p>
        </w:tc>
        <w:tc>
          <w:tcPr>
            <w:tcW w:w="1498" w:type="dxa"/>
          </w:tcPr>
          <w:p w14:paraId="094CE83F" w14:textId="77777777" w:rsidR="00C90C3D" w:rsidRPr="00CD42E1" w:rsidRDefault="00C90C3D" w:rsidP="004F1746">
            <w:pPr>
              <w:rPr>
                <w:i/>
              </w:rPr>
            </w:pPr>
            <w:r w:rsidRPr="00437A87">
              <w:rPr>
                <w:b/>
                <w:bCs/>
              </w:rPr>
              <w:t xml:space="preserve">Project 4: </w:t>
            </w:r>
            <w:r w:rsidRPr="00CD42E1">
              <w:t xml:space="preserve">Chapter 5: An Introduction to </w:t>
            </w:r>
            <w:proofErr w:type="spellStart"/>
            <w:r w:rsidRPr="00CD42E1">
              <w:rPr>
                <w:i/>
              </w:rPr>
              <w:t>numpy</w:t>
            </w:r>
            <w:proofErr w:type="spellEnd"/>
            <w:r w:rsidRPr="00CD42E1">
              <w:t xml:space="preserve"> and </w:t>
            </w:r>
            <w:r w:rsidRPr="00CD42E1">
              <w:rPr>
                <w:i/>
              </w:rPr>
              <w:t xml:space="preserve">pandas; </w:t>
            </w:r>
          </w:p>
          <w:p w14:paraId="66766AB6" w14:textId="77777777" w:rsidR="00C90C3D" w:rsidRDefault="00C90C3D" w:rsidP="004F1746">
            <w:r w:rsidRPr="00020954">
              <w:rPr>
                <w:b/>
                <w:bCs/>
              </w:rPr>
              <w:t>Project 5:</w:t>
            </w:r>
            <w:r w:rsidRPr="00020954">
              <w:t xml:space="preserve"> Building Functions and Visualizing Distributions</w:t>
            </w:r>
          </w:p>
        </w:tc>
        <w:tc>
          <w:tcPr>
            <w:tcW w:w="1577" w:type="dxa"/>
          </w:tcPr>
          <w:p w14:paraId="67E8C04D" w14:textId="77777777" w:rsidR="00C90C3D" w:rsidRDefault="00C90C3D" w:rsidP="004F1746">
            <w:r w:rsidRPr="005F5509">
              <w:rPr>
                <w:b/>
                <w:bCs/>
              </w:rPr>
              <w:t>Chapter 3:</w:t>
            </w:r>
            <w:r>
              <w:t xml:space="preserve"> Making Lists Useful: Statistical Functions</w:t>
            </w:r>
          </w:p>
          <w:p w14:paraId="6726314C" w14:textId="77777777" w:rsidR="00C90C3D" w:rsidRPr="00184C8D" w:rsidRDefault="00C90C3D" w:rsidP="004F1746">
            <w:r w:rsidRPr="005F5509">
              <w:rPr>
                <w:b/>
                <w:bCs/>
              </w:rPr>
              <w:t>Chapter 5:</w:t>
            </w:r>
            <w:r>
              <w:t xml:space="preserve"> An Introduction to </w:t>
            </w:r>
            <w:proofErr w:type="spellStart"/>
            <w:r w:rsidRPr="00235EEF">
              <w:rPr>
                <w:i/>
              </w:rPr>
              <w:t>numpy</w:t>
            </w:r>
            <w:proofErr w:type="spellEnd"/>
            <w:r>
              <w:t xml:space="preserve"> and </w:t>
            </w:r>
            <w:r w:rsidRPr="00235EEF">
              <w:rPr>
                <w:i/>
              </w:rPr>
              <w:t>pandas</w:t>
            </w:r>
            <w:r>
              <w:rPr>
                <w:i/>
              </w:rPr>
              <w:t>;</w:t>
            </w:r>
          </w:p>
        </w:tc>
        <w:tc>
          <w:tcPr>
            <w:tcW w:w="2235" w:type="dxa"/>
          </w:tcPr>
          <w:p w14:paraId="3F3E1CF5" w14:textId="77777777" w:rsidR="00C90C3D" w:rsidRDefault="00C90C3D" w:rsidP="004F1746">
            <w:pPr>
              <w:rPr>
                <w:b/>
              </w:rPr>
            </w:pPr>
            <w:r>
              <w:t>Functions; summary statistics; correlation / covariance matrix; data visualization; Data structures and libraries;</w:t>
            </w:r>
          </w:p>
        </w:tc>
        <w:tc>
          <w:tcPr>
            <w:tcW w:w="1595" w:type="dxa"/>
          </w:tcPr>
          <w:p w14:paraId="4CE9AF81" w14:textId="77777777" w:rsidR="00C90C3D" w:rsidRDefault="00C90C3D" w:rsidP="004F1746">
            <w:r w:rsidRPr="00646A9C">
              <w:rPr>
                <w:b/>
                <w:bCs/>
              </w:rPr>
              <w:t>Week 5:</w:t>
            </w:r>
            <w:r>
              <w:t xml:space="preserve"> Homework 3: Building Functions and Visualizing Distributions</w:t>
            </w:r>
          </w:p>
          <w:p w14:paraId="3BFED329" w14:textId="77777777" w:rsidR="00C90C3D" w:rsidRDefault="00C90C3D" w:rsidP="004F1746"/>
        </w:tc>
      </w:tr>
      <w:tr w:rsidR="00C90C3D" w14:paraId="5F72DE36" w14:textId="77777777" w:rsidTr="004F1746">
        <w:tc>
          <w:tcPr>
            <w:tcW w:w="997" w:type="dxa"/>
          </w:tcPr>
          <w:p w14:paraId="6D3EE7B9" w14:textId="77777777" w:rsidR="00C90C3D" w:rsidRPr="00184C8D" w:rsidRDefault="00C90C3D" w:rsidP="004F1746">
            <w:r>
              <w:rPr>
                <w:b/>
              </w:rPr>
              <w:t xml:space="preserve">Week 6-7: </w:t>
            </w:r>
            <w:r>
              <w:t>9/27-10/10</w:t>
            </w:r>
          </w:p>
        </w:tc>
        <w:tc>
          <w:tcPr>
            <w:tcW w:w="1448" w:type="dxa"/>
          </w:tcPr>
          <w:p w14:paraId="214CA35D" w14:textId="4E770ED0" w:rsidR="00C90C3D" w:rsidRDefault="004A251A" w:rsidP="004F1746">
            <w:pPr>
              <w:rPr>
                <w:b/>
              </w:rPr>
            </w:pPr>
            <w:r>
              <w:t>Visualizing Data</w:t>
            </w:r>
          </w:p>
        </w:tc>
        <w:tc>
          <w:tcPr>
            <w:tcW w:w="1498" w:type="dxa"/>
          </w:tcPr>
          <w:p w14:paraId="1423E3B4" w14:textId="77777777" w:rsidR="00C90C3D" w:rsidRDefault="00C90C3D" w:rsidP="004F1746">
            <w:r w:rsidRPr="00020954">
              <w:rPr>
                <w:b/>
                <w:bCs/>
              </w:rPr>
              <w:t>Project 6:</w:t>
            </w:r>
            <w:r w:rsidRPr="00020954">
              <w:t xml:space="preserve"> Visualizing Monetary Policy</w:t>
            </w:r>
          </w:p>
        </w:tc>
        <w:tc>
          <w:tcPr>
            <w:tcW w:w="1577" w:type="dxa"/>
          </w:tcPr>
          <w:p w14:paraId="3FE33DB8" w14:textId="77777777" w:rsidR="00C90C3D" w:rsidRPr="00184C8D" w:rsidRDefault="00C90C3D" w:rsidP="004F1746">
            <w:r w:rsidRPr="005F5509">
              <w:rPr>
                <w:b/>
                <w:bCs/>
              </w:rPr>
              <w:t>Chapter 6:</w:t>
            </w:r>
            <w:r>
              <w:t xml:space="preserve"> Importing and Analyzing Datasets with Statistical Functions</w:t>
            </w:r>
          </w:p>
        </w:tc>
        <w:tc>
          <w:tcPr>
            <w:tcW w:w="2235" w:type="dxa"/>
          </w:tcPr>
          <w:p w14:paraId="0BC380B5" w14:textId="6442C9A3" w:rsidR="00C90C3D" w:rsidRPr="00184C8D" w:rsidRDefault="00C90C3D" w:rsidP="004F1746">
            <w:r>
              <w:t xml:space="preserve">manage and clean data; import and write </w:t>
            </w:r>
            <w:proofErr w:type="spellStart"/>
            <w:r>
              <w:t>csvs</w:t>
            </w:r>
            <w:proofErr w:type="spellEnd"/>
            <w:r>
              <w:t xml:space="preserve">; encoding; data visualization; </w:t>
            </w:r>
            <w:r w:rsidR="004A251A">
              <w:t>stack plots</w:t>
            </w:r>
          </w:p>
        </w:tc>
        <w:tc>
          <w:tcPr>
            <w:tcW w:w="1595" w:type="dxa"/>
          </w:tcPr>
          <w:p w14:paraId="662D5075" w14:textId="77777777" w:rsidR="00C90C3D" w:rsidRDefault="00C90C3D" w:rsidP="004F1746">
            <w:r w:rsidRPr="00646A9C">
              <w:rPr>
                <w:b/>
                <w:bCs/>
              </w:rPr>
              <w:t>Week 6</w:t>
            </w:r>
            <w:r>
              <w:t xml:space="preserve">: Submit Project Proposal in </w:t>
            </w:r>
            <w:proofErr w:type="spellStart"/>
            <w:r>
              <w:t>Jupyter</w:t>
            </w:r>
            <w:proofErr w:type="spellEnd"/>
            <w:r>
              <w:t xml:space="preserve"> Notebook</w:t>
            </w:r>
          </w:p>
          <w:p w14:paraId="737474E3" w14:textId="77777777" w:rsidR="00C90C3D" w:rsidRDefault="00C90C3D" w:rsidP="004F1746">
            <w:r>
              <w:t>(1000 words; at least 2 data sources; at least 2 different types of data visualizations )</w:t>
            </w:r>
          </w:p>
          <w:p w14:paraId="55B5273E" w14:textId="77777777" w:rsidR="00C90C3D" w:rsidRDefault="00C90C3D" w:rsidP="004F1746">
            <w:r w:rsidRPr="00646A9C">
              <w:rPr>
                <w:b/>
                <w:bCs/>
              </w:rPr>
              <w:t>Week 7:</w:t>
            </w:r>
            <w:r>
              <w:t xml:space="preserve"> Homework 4: Visualizing Monetary Policy</w:t>
            </w:r>
          </w:p>
          <w:p w14:paraId="21AF5C41" w14:textId="77777777" w:rsidR="00C90C3D" w:rsidRDefault="00C90C3D" w:rsidP="004F1746"/>
        </w:tc>
      </w:tr>
      <w:tr w:rsidR="00C90C3D" w14:paraId="5AAF3012" w14:textId="77777777" w:rsidTr="004F1746">
        <w:tc>
          <w:tcPr>
            <w:tcW w:w="997" w:type="dxa"/>
          </w:tcPr>
          <w:p w14:paraId="54C3AB16" w14:textId="77777777" w:rsidR="00C90C3D" w:rsidRPr="00184C8D" w:rsidRDefault="00C90C3D" w:rsidP="004F1746">
            <w:r>
              <w:rPr>
                <w:b/>
              </w:rPr>
              <w:t>Weeks 8-9:</w:t>
            </w:r>
            <w:r>
              <w:t xml:space="preserve"> 10/11-10/24</w:t>
            </w:r>
          </w:p>
        </w:tc>
        <w:tc>
          <w:tcPr>
            <w:tcW w:w="1448" w:type="dxa"/>
          </w:tcPr>
          <w:p w14:paraId="7187534A" w14:textId="77777777" w:rsidR="00C90C3D" w:rsidRDefault="00C90C3D" w:rsidP="004F1746">
            <w:pPr>
              <w:rPr>
                <w:b/>
              </w:rPr>
            </w:pPr>
            <w:r>
              <w:t>Ordinary Least Squares</w:t>
            </w:r>
          </w:p>
        </w:tc>
        <w:tc>
          <w:tcPr>
            <w:tcW w:w="1498" w:type="dxa"/>
          </w:tcPr>
          <w:p w14:paraId="6F933817" w14:textId="77777777" w:rsidR="00C90C3D" w:rsidRDefault="00C90C3D" w:rsidP="004F1746">
            <w:r w:rsidRPr="00CD42E1">
              <w:rPr>
                <w:b/>
                <w:bCs/>
              </w:rPr>
              <w:t>Project 7:</w:t>
            </w:r>
            <w:r>
              <w:t xml:space="preserve"> Chapter 6: Importing, Cleaning, and Analyzing Data</w:t>
            </w:r>
          </w:p>
          <w:p w14:paraId="7DDBAE15" w14:textId="77777777" w:rsidR="00C90C3D" w:rsidRDefault="00C90C3D" w:rsidP="004F1746"/>
          <w:p w14:paraId="6FB252D6" w14:textId="77777777" w:rsidR="00C90C3D" w:rsidRDefault="00C90C3D" w:rsidP="004F1746">
            <w:r w:rsidRPr="00CD42E1">
              <w:rPr>
                <w:b/>
                <w:bCs/>
              </w:rPr>
              <w:t>Project 8:</w:t>
            </w:r>
            <w:r>
              <w:t xml:space="preserve"> Working with OLS</w:t>
            </w:r>
          </w:p>
        </w:tc>
        <w:tc>
          <w:tcPr>
            <w:tcW w:w="1577" w:type="dxa"/>
          </w:tcPr>
          <w:p w14:paraId="2720DBA6" w14:textId="77777777" w:rsidR="00C90C3D" w:rsidRDefault="00C90C3D" w:rsidP="004F1746">
            <w:r w:rsidRPr="005F5509">
              <w:rPr>
                <w:b/>
                <w:bCs/>
              </w:rPr>
              <w:t>Chapter 7:</w:t>
            </w:r>
            <w:r>
              <w:t xml:space="preserve"> Building an OLS Regression</w:t>
            </w:r>
          </w:p>
          <w:p w14:paraId="3297252E" w14:textId="77777777" w:rsidR="00C90C3D" w:rsidRDefault="00C90C3D" w:rsidP="004F1746">
            <w:pPr>
              <w:rPr>
                <w:b/>
              </w:rPr>
            </w:pPr>
          </w:p>
        </w:tc>
        <w:tc>
          <w:tcPr>
            <w:tcW w:w="2235" w:type="dxa"/>
          </w:tcPr>
          <w:p w14:paraId="6B7A2030" w14:textId="03941036" w:rsidR="00C90C3D" w:rsidRDefault="004A251A" w:rsidP="004F1746">
            <w:pPr>
              <w:rPr>
                <w:b/>
              </w:rPr>
            </w:pPr>
            <w:r>
              <w:t>Efficient data visualization; o</w:t>
            </w:r>
            <w:r w:rsidR="00C90C3D">
              <w:t>rdinary least squares; linear algebra; statistics; data management;</w:t>
            </w:r>
            <w:r w:rsidR="00C90C3D" w:rsidRPr="00F7352F">
              <w:rPr>
                <w:i/>
                <w:iCs/>
              </w:rPr>
              <w:t xml:space="preserve"> </w:t>
            </w:r>
            <w:proofErr w:type="spellStart"/>
            <w:r w:rsidR="00C90C3D" w:rsidRPr="00F7352F">
              <w:rPr>
                <w:i/>
                <w:iCs/>
              </w:rPr>
              <w:t>statsmodels</w:t>
            </w:r>
            <w:proofErr w:type="spellEnd"/>
          </w:p>
        </w:tc>
        <w:tc>
          <w:tcPr>
            <w:tcW w:w="1595" w:type="dxa"/>
          </w:tcPr>
          <w:p w14:paraId="4731C068" w14:textId="77777777" w:rsidR="00C90C3D" w:rsidRDefault="00C90C3D" w:rsidP="004F1746">
            <w:r w:rsidRPr="00EF0BF2">
              <w:rPr>
                <w:b/>
                <w:bCs/>
              </w:rPr>
              <w:t>Week 8</w:t>
            </w:r>
            <w:r>
              <w:t>: Homework 5: Importing, Cleaning, and Analyzing Data</w:t>
            </w:r>
            <w:r w:rsidRPr="00EF0BF2">
              <w:rPr>
                <w:b/>
                <w:bCs/>
              </w:rPr>
              <w:t xml:space="preserve"> Week 9</w:t>
            </w:r>
            <w:r>
              <w:t>: Homework 6: Working with OLS</w:t>
            </w:r>
          </w:p>
        </w:tc>
      </w:tr>
      <w:tr w:rsidR="00C90C3D" w14:paraId="42018D41" w14:textId="77777777" w:rsidTr="004F1746">
        <w:tc>
          <w:tcPr>
            <w:tcW w:w="997" w:type="dxa"/>
          </w:tcPr>
          <w:p w14:paraId="0DD3F7A9" w14:textId="77777777" w:rsidR="00C90C3D" w:rsidRPr="000F1C56" w:rsidRDefault="00C90C3D" w:rsidP="004F1746">
            <w:r>
              <w:rPr>
                <w:b/>
              </w:rPr>
              <w:lastRenderedPageBreak/>
              <w:t xml:space="preserve">Weeks 10-13: </w:t>
            </w:r>
            <w:r>
              <w:t>10/25-11/14</w:t>
            </w:r>
          </w:p>
        </w:tc>
        <w:tc>
          <w:tcPr>
            <w:tcW w:w="1448" w:type="dxa"/>
          </w:tcPr>
          <w:p w14:paraId="17D0CF0F" w14:textId="77777777" w:rsidR="00C90C3D" w:rsidRPr="009312B6" w:rsidRDefault="00C90C3D" w:rsidP="004F1746">
            <w:pPr>
              <w:rPr>
                <w:bCs/>
              </w:rPr>
            </w:pPr>
            <w:r w:rsidRPr="009312B6">
              <w:rPr>
                <w:bCs/>
              </w:rPr>
              <w:t>Advanced</w:t>
            </w:r>
            <w:r>
              <w:rPr>
                <w:bCs/>
              </w:rPr>
              <w:t xml:space="preserve"> Data Analysis</w:t>
            </w:r>
          </w:p>
        </w:tc>
        <w:tc>
          <w:tcPr>
            <w:tcW w:w="1498" w:type="dxa"/>
          </w:tcPr>
          <w:p w14:paraId="40A442EC" w14:textId="77777777" w:rsidR="00C90C3D" w:rsidRDefault="00C90C3D" w:rsidP="004F1746">
            <w:r w:rsidRPr="00CD42E1">
              <w:rPr>
                <w:b/>
                <w:bCs/>
              </w:rPr>
              <w:t>Project 9:</w:t>
            </w:r>
            <w:r>
              <w:t xml:space="preserve"> Partial Correlations and Directed Acyclic Graphs</w:t>
            </w:r>
          </w:p>
          <w:p w14:paraId="78A834B8" w14:textId="77777777" w:rsidR="00C90C3D" w:rsidRDefault="00C90C3D" w:rsidP="004F1746">
            <w:r w:rsidRPr="00041EAE">
              <w:rPr>
                <w:b/>
                <w:bCs/>
              </w:rPr>
              <w:t>Project 1</w:t>
            </w:r>
            <w:r>
              <w:rPr>
                <w:b/>
                <w:bCs/>
              </w:rPr>
              <w:t>0</w:t>
            </w:r>
            <w:r w:rsidRPr="00041EAE">
              <w:rPr>
                <w:b/>
                <w:bCs/>
              </w:rPr>
              <w:t xml:space="preserve">: </w:t>
            </w:r>
            <w:r>
              <w:t>Chapter 8: Advanced Data Analysis</w:t>
            </w:r>
          </w:p>
        </w:tc>
        <w:tc>
          <w:tcPr>
            <w:tcW w:w="1577" w:type="dxa"/>
          </w:tcPr>
          <w:p w14:paraId="67FB60A4" w14:textId="77777777" w:rsidR="00C90C3D" w:rsidRDefault="00C90C3D" w:rsidP="004F1746">
            <w:pPr>
              <w:rPr>
                <w:b/>
              </w:rPr>
            </w:pPr>
            <w:r w:rsidRPr="00EF0BF2">
              <w:rPr>
                <w:b/>
                <w:bCs/>
              </w:rPr>
              <w:t>Chapter 8:</w:t>
            </w:r>
            <w:r>
              <w:t xml:space="preserve"> Advanced Data Analysis</w:t>
            </w:r>
          </w:p>
        </w:tc>
        <w:tc>
          <w:tcPr>
            <w:tcW w:w="2235" w:type="dxa"/>
          </w:tcPr>
          <w:p w14:paraId="31B75FB3" w14:textId="334565E0" w:rsidR="00C90C3D" w:rsidRDefault="004A251A" w:rsidP="004F1746">
            <w:r>
              <w:t>Partial correlation; directed acyclic graphs; residuals; m</w:t>
            </w:r>
            <w:r w:rsidR="00C90C3D">
              <w:t>ulti</w:t>
            </w:r>
            <w:r>
              <w:t xml:space="preserve"> </w:t>
            </w:r>
            <w:r w:rsidR="00C90C3D">
              <w:t>index;</w:t>
            </w:r>
            <w:r>
              <w:t xml:space="preserve"> indicator variables; quantiles;</w:t>
            </w:r>
            <w:r w:rsidR="00C90C3D">
              <w:t xml:space="preserve"> panel regression</w:t>
            </w:r>
          </w:p>
          <w:p w14:paraId="62DF33FC" w14:textId="77777777" w:rsidR="00C90C3D" w:rsidRDefault="00C90C3D" w:rsidP="004F1746">
            <w:pPr>
              <w:rPr>
                <w:b/>
              </w:rPr>
            </w:pPr>
          </w:p>
        </w:tc>
        <w:tc>
          <w:tcPr>
            <w:tcW w:w="1595" w:type="dxa"/>
          </w:tcPr>
          <w:p w14:paraId="27DA4236" w14:textId="77777777" w:rsidR="00C90C3D" w:rsidRDefault="00C90C3D" w:rsidP="004F1746">
            <w:r w:rsidRPr="00EF0BF2">
              <w:rPr>
                <w:b/>
                <w:bCs/>
              </w:rPr>
              <w:t xml:space="preserve">Week 11: </w:t>
            </w:r>
            <w:r>
              <w:t>Homework 6: Partial Correlations and Directed Acyclic Graphs</w:t>
            </w:r>
          </w:p>
          <w:p w14:paraId="7B2AC829" w14:textId="77777777" w:rsidR="00C90C3D" w:rsidRDefault="00C90C3D" w:rsidP="004F1746"/>
          <w:p w14:paraId="334DD617" w14:textId="77777777" w:rsidR="00C90C3D" w:rsidRDefault="00C90C3D" w:rsidP="004F1746">
            <w:r w:rsidRPr="00EF0BF2">
              <w:rPr>
                <w:b/>
                <w:bCs/>
              </w:rPr>
              <w:t xml:space="preserve">Week 13: </w:t>
            </w:r>
            <w:r>
              <w:t>Homework 7: Advanced Data Analysis</w:t>
            </w:r>
          </w:p>
          <w:p w14:paraId="4C1AFA4F" w14:textId="77777777" w:rsidR="00C90C3D" w:rsidRDefault="00C90C3D" w:rsidP="004F1746"/>
        </w:tc>
      </w:tr>
      <w:tr w:rsidR="00C90C3D" w14:paraId="0B6660F0" w14:textId="77777777" w:rsidTr="004F1746">
        <w:tc>
          <w:tcPr>
            <w:tcW w:w="997" w:type="dxa"/>
          </w:tcPr>
          <w:p w14:paraId="5094C74F" w14:textId="77777777" w:rsidR="00C90C3D" w:rsidRDefault="00C90C3D" w:rsidP="004F1746">
            <w:pPr>
              <w:rPr>
                <w:b/>
              </w:rPr>
            </w:pPr>
            <w:r>
              <w:rPr>
                <w:b/>
              </w:rPr>
              <w:t xml:space="preserve">Week 14: </w:t>
            </w:r>
            <w:r>
              <w:t>11</w:t>
            </w:r>
            <w:r w:rsidRPr="00184C8D">
              <w:t>/</w:t>
            </w:r>
            <w:r>
              <w:t>15</w:t>
            </w:r>
            <w:r w:rsidRPr="00184C8D">
              <w:t>-</w:t>
            </w:r>
            <w:r>
              <w:t>11/24</w:t>
            </w:r>
          </w:p>
        </w:tc>
        <w:tc>
          <w:tcPr>
            <w:tcW w:w="1448" w:type="dxa"/>
          </w:tcPr>
          <w:p w14:paraId="76AF1396" w14:textId="77777777" w:rsidR="00C90C3D" w:rsidRPr="009312B6" w:rsidRDefault="00C90C3D" w:rsidP="004F1746">
            <w:pPr>
              <w:rPr>
                <w:bCs/>
              </w:rPr>
            </w:pPr>
            <w:r>
              <w:rPr>
                <w:bCs/>
              </w:rPr>
              <w:t>GIS</w:t>
            </w:r>
          </w:p>
        </w:tc>
        <w:tc>
          <w:tcPr>
            <w:tcW w:w="1498" w:type="dxa"/>
          </w:tcPr>
          <w:p w14:paraId="358F654B" w14:textId="77777777" w:rsidR="00C90C3D" w:rsidRDefault="00C90C3D" w:rsidP="004F1746">
            <w:r w:rsidRPr="00020954">
              <w:rPr>
                <w:b/>
                <w:bCs/>
              </w:rPr>
              <w:t xml:space="preserve">Project 11: </w:t>
            </w:r>
            <w:r w:rsidRPr="00020954">
              <w:t>Working with Geocoded Data</w:t>
            </w:r>
          </w:p>
        </w:tc>
        <w:tc>
          <w:tcPr>
            <w:tcW w:w="1577" w:type="dxa"/>
          </w:tcPr>
          <w:p w14:paraId="592DB534" w14:textId="77777777" w:rsidR="00C90C3D" w:rsidRDefault="00C90C3D" w:rsidP="004F1746"/>
        </w:tc>
        <w:tc>
          <w:tcPr>
            <w:tcW w:w="2235" w:type="dxa"/>
          </w:tcPr>
          <w:p w14:paraId="498D6641" w14:textId="696830A7" w:rsidR="00C90C3D" w:rsidRDefault="004A251A" w:rsidP="004F1746">
            <w:proofErr w:type="spellStart"/>
            <w:r>
              <w:t>Geopandas</w:t>
            </w:r>
            <w:proofErr w:type="spellEnd"/>
            <w:r>
              <w:t xml:space="preserve">; GIS; </w:t>
            </w:r>
          </w:p>
        </w:tc>
        <w:tc>
          <w:tcPr>
            <w:tcW w:w="1595" w:type="dxa"/>
          </w:tcPr>
          <w:p w14:paraId="5098A7B3" w14:textId="6BB08F23" w:rsidR="00C90C3D" w:rsidRDefault="00C90C3D" w:rsidP="004F1746">
            <w:r>
              <w:t>Upload Rough Draft of Project to GitHub. Must be at least 2500 words with 10 citations.</w:t>
            </w:r>
            <w:r w:rsidRPr="00D91E06">
              <w:rPr>
                <w:b/>
                <w:bCs/>
              </w:rPr>
              <w:t xml:space="preserve"> Due 11/2</w:t>
            </w:r>
            <w:r w:rsidR="004A251A">
              <w:rPr>
                <w:b/>
                <w:bCs/>
              </w:rPr>
              <w:t>4</w:t>
            </w:r>
          </w:p>
        </w:tc>
      </w:tr>
      <w:tr w:rsidR="00C90C3D" w14:paraId="63202EEB" w14:textId="77777777" w:rsidTr="004F1746">
        <w:tc>
          <w:tcPr>
            <w:tcW w:w="997" w:type="dxa"/>
          </w:tcPr>
          <w:p w14:paraId="71A181AB" w14:textId="77777777" w:rsidR="00C90C3D" w:rsidRDefault="00C90C3D" w:rsidP="004F1746">
            <w:pPr>
              <w:rPr>
                <w:b/>
              </w:rPr>
            </w:pPr>
            <w:r>
              <w:rPr>
                <w:b/>
              </w:rPr>
              <w:t xml:space="preserve">Week 15: </w:t>
            </w:r>
            <w:r w:rsidRPr="00C07CBE">
              <w:rPr>
                <w:bCs/>
              </w:rPr>
              <w:t>11/</w:t>
            </w:r>
            <w:r>
              <w:rPr>
                <w:bCs/>
              </w:rPr>
              <w:t>29-12/5</w:t>
            </w:r>
          </w:p>
        </w:tc>
        <w:tc>
          <w:tcPr>
            <w:tcW w:w="1448" w:type="dxa"/>
          </w:tcPr>
          <w:p w14:paraId="5BF87CF3" w14:textId="77777777" w:rsidR="00C90C3D" w:rsidRPr="009312B6" w:rsidRDefault="00C90C3D" w:rsidP="004F1746">
            <w:pPr>
              <w:rPr>
                <w:bCs/>
              </w:rPr>
            </w:pPr>
            <w:r>
              <w:rPr>
                <w:bCs/>
              </w:rPr>
              <w:t>Monte Carlo Simulation</w:t>
            </w:r>
          </w:p>
        </w:tc>
        <w:tc>
          <w:tcPr>
            <w:tcW w:w="1498" w:type="dxa"/>
          </w:tcPr>
          <w:p w14:paraId="66DE4B9E" w14:textId="77777777" w:rsidR="00C90C3D" w:rsidRDefault="00C90C3D" w:rsidP="004F1746">
            <w:r w:rsidRPr="00020954">
              <w:rPr>
                <w:b/>
                <w:bCs/>
              </w:rPr>
              <w:t>Project 12:</w:t>
            </w:r>
            <w:r w:rsidRPr="00020954">
              <w:t xml:space="preserve"> Simulating Randomness</w:t>
            </w:r>
          </w:p>
        </w:tc>
        <w:tc>
          <w:tcPr>
            <w:tcW w:w="1577" w:type="dxa"/>
          </w:tcPr>
          <w:p w14:paraId="7907E854" w14:textId="77777777" w:rsidR="00C90C3D" w:rsidRDefault="00C90C3D" w:rsidP="004F1746"/>
        </w:tc>
        <w:tc>
          <w:tcPr>
            <w:tcW w:w="2235" w:type="dxa"/>
          </w:tcPr>
          <w:p w14:paraId="3F68C8FD" w14:textId="168ED4E9" w:rsidR="00C90C3D" w:rsidRDefault="004A251A" w:rsidP="004F1746">
            <w:r>
              <w:t xml:space="preserve">Monte </w:t>
            </w:r>
            <w:proofErr w:type="spellStart"/>
            <w:r>
              <w:t>carlo</w:t>
            </w:r>
            <w:proofErr w:type="spellEnd"/>
            <w:r>
              <w:t xml:space="preserve"> simulation</w:t>
            </w:r>
          </w:p>
        </w:tc>
        <w:tc>
          <w:tcPr>
            <w:tcW w:w="1595" w:type="dxa"/>
          </w:tcPr>
          <w:p w14:paraId="31F37019" w14:textId="3E7B923D" w:rsidR="00C90C3D" w:rsidRDefault="00C90C3D" w:rsidP="004F1746">
            <w:r>
              <w:t>No homework due;</w:t>
            </w:r>
          </w:p>
        </w:tc>
      </w:tr>
      <w:tr w:rsidR="00C90C3D" w14:paraId="6B0044FF" w14:textId="77777777" w:rsidTr="004F1746">
        <w:tc>
          <w:tcPr>
            <w:tcW w:w="997" w:type="dxa"/>
          </w:tcPr>
          <w:p w14:paraId="64B4E448" w14:textId="77777777" w:rsidR="00C90C3D" w:rsidRPr="00184C8D" w:rsidRDefault="00C90C3D" w:rsidP="004F1746">
            <w:r>
              <w:rPr>
                <w:b/>
              </w:rPr>
              <w:t xml:space="preserve">Week 16: </w:t>
            </w:r>
            <w:r>
              <w:t>12/6-12/10, 12/17 8AM</w:t>
            </w:r>
          </w:p>
        </w:tc>
        <w:tc>
          <w:tcPr>
            <w:tcW w:w="1448" w:type="dxa"/>
          </w:tcPr>
          <w:p w14:paraId="0AA6821D" w14:textId="77777777" w:rsidR="00C90C3D" w:rsidRPr="00184C8D" w:rsidRDefault="00C90C3D" w:rsidP="004F1746">
            <w:r>
              <w:rPr>
                <w:bCs/>
              </w:rPr>
              <w:t>In class Presentations</w:t>
            </w:r>
          </w:p>
        </w:tc>
        <w:tc>
          <w:tcPr>
            <w:tcW w:w="1498" w:type="dxa"/>
          </w:tcPr>
          <w:p w14:paraId="30DA51DA" w14:textId="77777777" w:rsidR="00C90C3D" w:rsidRDefault="00C90C3D" w:rsidP="004F1746"/>
        </w:tc>
        <w:tc>
          <w:tcPr>
            <w:tcW w:w="1577" w:type="dxa"/>
          </w:tcPr>
          <w:p w14:paraId="4282DE54" w14:textId="77777777" w:rsidR="00C90C3D" w:rsidRPr="00184C8D" w:rsidRDefault="00C90C3D" w:rsidP="004F1746"/>
        </w:tc>
        <w:tc>
          <w:tcPr>
            <w:tcW w:w="2235" w:type="dxa"/>
          </w:tcPr>
          <w:p w14:paraId="319816F5" w14:textId="77777777" w:rsidR="00C90C3D" w:rsidRPr="00184C8D" w:rsidRDefault="00C90C3D" w:rsidP="004F1746"/>
        </w:tc>
        <w:tc>
          <w:tcPr>
            <w:tcW w:w="1595" w:type="dxa"/>
          </w:tcPr>
          <w:p w14:paraId="32B571B2" w14:textId="77777777" w:rsidR="00C90C3D" w:rsidRDefault="00C90C3D" w:rsidP="004F1746">
            <w:r>
              <w:t>Present Project; Attend Presentations*</w:t>
            </w:r>
          </w:p>
          <w:p w14:paraId="75D79872" w14:textId="77777777" w:rsidR="00C90C3D" w:rsidRPr="00CC0C89" w:rsidRDefault="00C90C3D" w:rsidP="004F1746">
            <w:pPr>
              <w:rPr>
                <w:b/>
                <w:bCs/>
              </w:rPr>
            </w:pPr>
            <w:r w:rsidRPr="00CC0C89">
              <w:rPr>
                <w:b/>
                <w:bCs/>
                <w:color w:val="2F5496" w:themeColor="accent1" w:themeShade="BF"/>
              </w:rPr>
              <w:t>12/1</w:t>
            </w:r>
            <w:r>
              <w:rPr>
                <w:b/>
                <w:bCs/>
                <w:color w:val="2F5496" w:themeColor="accent1" w:themeShade="BF"/>
              </w:rPr>
              <w:t>6 11:59 PM</w:t>
            </w:r>
            <w:r w:rsidRPr="00CC0C89">
              <w:rPr>
                <w:b/>
                <w:bCs/>
                <w:color w:val="2F5496" w:themeColor="accent1" w:themeShade="BF"/>
              </w:rPr>
              <w:t>: Latest Possible Submission for Final Project</w:t>
            </w:r>
          </w:p>
        </w:tc>
      </w:tr>
    </w:tbl>
    <w:p w14:paraId="0463E6F2" w14:textId="77777777" w:rsidR="00C90C3D" w:rsidRPr="00500112" w:rsidRDefault="00C90C3D" w:rsidP="00C90C3D">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Monday Dec 17 at 8 AM</w:t>
      </w:r>
    </w:p>
    <w:bookmarkEnd w:id="6"/>
    <w:p w14:paraId="796B6A3E" w14:textId="58EEDFE1" w:rsidR="00500112" w:rsidRPr="00500112" w:rsidRDefault="00500112" w:rsidP="00C90C3D">
      <w:pPr>
        <w:spacing w:line="240" w:lineRule="auto"/>
        <w:ind w:left="720" w:hanging="720"/>
        <w:contextualSpacing/>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18C9"/>
    <w:rsid w:val="001538B6"/>
    <w:rsid w:val="00175A36"/>
    <w:rsid w:val="00182147"/>
    <w:rsid w:val="00184C8D"/>
    <w:rsid w:val="001902EE"/>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5335E"/>
    <w:rsid w:val="0045670D"/>
    <w:rsid w:val="0046544C"/>
    <w:rsid w:val="0047749F"/>
    <w:rsid w:val="00497B4E"/>
    <w:rsid w:val="004A0B55"/>
    <w:rsid w:val="004A251A"/>
    <w:rsid w:val="004B05D1"/>
    <w:rsid w:val="004B6F50"/>
    <w:rsid w:val="004D2721"/>
    <w:rsid w:val="004F4E33"/>
    <w:rsid w:val="00500112"/>
    <w:rsid w:val="005035C0"/>
    <w:rsid w:val="00506A9D"/>
    <w:rsid w:val="00546973"/>
    <w:rsid w:val="005620E7"/>
    <w:rsid w:val="00571C6F"/>
    <w:rsid w:val="00595CBC"/>
    <w:rsid w:val="005966C5"/>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02327"/>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25D18"/>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90C3D"/>
    <w:rsid w:val="00CA7681"/>
    <w:rsid w:val="00CD2E00"/>
    <w:rsid w:val="00CD5C27"/>
    <w:rsid w:val="00D02AE6"/>
    <w:rsid w:val="00D125BF"/>
    <w:rsid w:val="00D54669"/>
    <w:rsid w:val="00D61ECE"/>
    <w:rsid w:val="00D85981"/>
    <w:rsid w:val="00D91E06"/>
    <w:rsid w:val="00DB5A14"/>
    <w:rsid w:val="00DC0793"/>
    <w:rsid w:val="00E1240F"/>
    <w:rsid w:val="00E435D4"/>
    <w:rsid w:val="00E56E2A"/>
    <w:rsid w:val="00E7733C"/>
    <w:rsid w:val="00E84947"/>
    <w:rsid w:val="00E871D6"/>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1518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Reference%20Sheet%20for%20Jupyter.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www.ndsu.edu/registrar/forms/withdra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scm.com/downloads"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Reference%20Sheet%20for%20Git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TotalTime>
  <Pages>7</Pages>
  <Words>1955</Words>
  <Characters>1114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8</cp:revision>
  <cp:lastPrinted>2018-02-09T17:36:00Z</cp:lastPrinted>
  <dcterms:created xsi:type="dcterms:W3CDTF">2020-09-29T18:29:00Z</dcterms:created>
  <dcterms:modified xsi:type="dcterms:W3CDTF">2021-08-26T21:17:00Z</dcterms:modified>
</cp:coreProperties>
</file>